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40147A" w:rsidP="0040147A" w:rsidRDefault="00C95DF4" w14:paraId="36E86AA9" w14:textId="2255274A">
      <w:pPr>
        <w:pStyle w:val="Heading1"/>
        <w:jc w:val="center"/>
        <w:rPr>
          <w:noProof/>
        </w:rPr>
      </w:pPr>
      <w:r>
        <w:rPr>
          <w:noProof/>
        </w:rPr>
        <w:t>Problem 1</w:t>
      </w:r>
      <w:r w:rsidR="004D4BBC">
        <w:rPr>
          <w:noProof/>
        </w:rPr>
        <w:t xml:space="preserve"> </w:t>
      </w:r>
      <w:r w:rsidR="00993C25">
        <w:rPr>
          <w:noProof/>
        </w:rPr>
        <w:t>–</w:t>
      </w:r>
      <w:r w:rsidR="004D4BBC">
        <w:rPr>
          <w:noProof/>
        </w:rPr>
        <w:t xml:space="preserve"> </w:t>
      </w:r>
      <w:r w:rsidR="00993C25">
        <w:rPr>
          <w:noProof/>
        </w:rPr>
        <w:t>Word Developing</w:t>
      </w:r>
    </w:p>
    <w:p w:rsidRPr="008A7911" w:rsidR="008A7911" w:rsidP="008A7911" w:rsidRDefault="008A7911" w14:paraId="6BFA4BF3" w14:textId="30E50D25">
      <w:pPr>
        <w:jc w:val="center"/>
      </w:pPr>
      <w:r>
        <w:rPr>
          <w:noProof/>
        </w:rPr>
        <w:drawing>
          <wp:inline distT="0" distB="0" distL="0" distR="0" wp14:anchorId="7E803890" wp14:editId="290DA869">
            <wp:extent cx="1266825" cy="1325746"/>
            <wp:effectExtent l="0" t="0" r="0" b="0"/>
            <wp:docPr id="8" name="Picture 8" descr="Upgrade Svg Png Icon Free Download - Upgrade Png, Transparent Png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e Svg Png Icon Free Download - Upgrade Png, Transparent Png - kind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0" r="100000">
                                  <a14:foregroundMark x1="59419" y1="31667" x2="56395" y2="24444"/>
                                  <a14:foregroundMark x1="48837" y1="77667" x2="51860" y2="74778"/>
                                  <a14:foregroundMark x1="45930" y1="69000" x2="45930" y2="69000"/>
                                  <a14:foregroundMark x1="9767" y1="28778" x2="9767" y2="28778"/>
                                  <a14:backgroundMark x1="9804" y1="8750" x2="9804" y2="87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86" cy="133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A619D" w:rsidR="0040147A" w:rsidP="0040147A" w:rsidRDefault="0040147A" w14:paraId="7CE189CD" w14:textId="2B610978">
      <w:pPr>
        <w:jc w:val="both"/>
        <w:rPr>
          <w:noProof/>
        </w:rPr>
      </w:pPr>
      <w:r w:rsidRPr="001A619D">
        <w:rPr>
          <w:noProof/>
        </w:rPr>
        <w:t xml:space="preserve">Create a program that </w:t>
      </w:r>
      <w:r w:rsidR="001A619D">
        <w:rPr>
          <w:noProof/>
        </w:rPr>
        <w:t xml:space="preserve">executes </w:t>
      </w:r>
      <w:r w:rsidRPr="00C20537" w:rsidR="001A619D">
        <w:rPr>
          <w:b/>
          <w:noProof/>
        </w:rPr>
        <w:t>changes</w:t>
      </w:r>
      <w:r w:rsidR="001A619D">
        <w:rPr>
          <w:noProof/>
        </w:rPr>
        <w:t xml:space="preserve"> </w:t>
      </w:r>
      <w:r w:rsidRPr="00C20537" w:rsidR="00A94A6D">
        <w:rPr>
          <w:b/>
          <w:noProof/>
        </w:rPr>
        <w:t>over</w:t>
      </w:r>
      <w:r w:rsidR="001A619D">
        <w:rPr>
          <w:noProof/>
        </w:rPr>
        <w:t xml:space="preserve"> a </w:t>
      </w:r>
      <w:r w:rsidRPr="00C20537" w:rsidR="001A619D">
        <w:rPr>
          <w:b/>
          <w:noProof/>
        </w:rPr>
        <w:t>string</w:t>
      </w:r>
      <w:r w:rsidR="001A619D">
        <w:rPr>
          <w:noProof/>
        </w:rPr>
        <w:t>.</w:t>
      </w:r>
      <w:r w:rsidR="004D4BBC">
        <w:rPr>
          <w:noProof/>
        </w:rPr>
        <w:t xml:space="preserve"> First,</w:t>
      </w:r>
      <w:r w:rsidRPr="001A619D">
        <w:rPr>
          <w:noProof/>
        </w:rPr>
        <w:t xml:space="preserve"> you </w:t>
      </w:r>
      <w:r w:rsidRPr="00C20537" w:rsidR="00B977B4">
        <w:rPr>
          <w:b/>
          <w:noProof/>
        </w:rPr>
        <w:t>start</w:t>
      </w:r>
      <w:r w:rsidR="00B977B4">
        <w:rPr>
          <w:noProof/>
        </w:rPr>
        <w:t xml:space="preserve"> with an </w:t>
      </w:r>
      <w:r w:rsidRPr="00C20537" w:rsidR="00B977B4">
        <w:rPr>
          <w:b/>
          <w:noProof/>
        </w:rPr>
        <w:t>empty string</w:t>
      </w:r>
      <w:r w:rsidRPr="004D4BBC" w:rsidR="004D4BBC">
        <w:rPr>
          <w:bCs/>
          <w:noProof/>
        </w:rPr>
        <w:t>,</w:t>
      </w:r>
      <w:r w:rsidR="004D4BBC">
        <w:rPr>
          <w:noProof/>
        </w:rPr>
        <w:t xml:space="preserve"> and</w:t>
      </w:r>
      <w:r w:rsidR="001A619D">
        <w:rPr>
          <w:noProof/>
        </w:rPr>
        <w:t xml:space="preserve"> </w:t>
      </w:r>
      <w:r w:rsidR="00B977B4">
        <w:rPr>
          <w:noProof/>
        </w:rPr>
        <w:t>you</w:t>
      </w:r>
      <w:r w:rsidR="004D4BBC">
        <w:rPr>
          <w:noProof/>
        </w:rPr>
        <w:t xml:space="preserve"> will be</w:t>
      </w:r>
      <w:r w:rsidR="00B977B4">
        <w:rPr>
          <w:noProof/>
        </w:rPr>
        <w:t xml:space="preserve"> </w:t>
      </w:r>
      <w:r w:rsidRPr="00C20537" w:rsidR="00B977B4">
        <w:rPr>
          <w:b/>
          <w:noProof/>
        </w:rPr>
        <w:t>receiv</w:t>
      </w:r>
      <w:r w:rsidR="004D4BBC">
        <w:rPr>
          <w:b/>
          <w:noProof/>
        </w:rPr>
        <w:t>ing</w:t>
      </w:r>
      <w:r w:rsidR="00B977B4">
        <w:rPr>
          <w:noProof/>
        </w:rPr>
        <w:t xml:space="preserve"> </w:t>
      </w:r>
      <w:r w:rsidRPr="00C20537" w:rsidR="00B977B4">
        <w:rPr>
          <w:b/>
          <w:noProof/>
        </w:rPr>
        <w:t>commands</w:t>
      </w:r>
      <w:r w:rsidR="004D4BBC">
        <w:rPr>
          <w:noProof/>
        </w:rPr>
        <w:t xml:space="preserve"> </w:t>
      </w:r>
      <w:r w:rsidR="001A619D">
        <w:rPr>
          <w:noProof/>
        </w:rPr>
        <w:t xml:space="preserve">until </w:t>
      </w:r>
      <w:r w:rsidRPr="001A619D">
        <w:rPr>
          <w:noProof/>
        </w:rPr>
        <w:t xml:space="preserve">the </w:t>
      </w:r>
      <w:r w:rsidRPr="004D4BBC">
        <w:rPr>
          <w:rFonts w:ascii="Consolas" w:hAnsi="Consolas"/>
          <w:noProof/>
        </w:rPr>
        <w:t>"</w:t>
      </w:r>
      <w:r w:rsidRPr="004D4BBC">
        <w:rPr>
          <w:rFonts w:ascii="Consolas" w:hAnsi="Consolas"/>
          <w:b/>
          <w:noProof/>
        </w:rPr>
        <w:t>End</w:t>
      </w:r>
      <w:r w:rsidRPr="004D4BBC">
        <w:rPr>
          <w:rFonts w:ascii="Consolas" w:hAnsi="Consolas"/>
          <w:noProof/>
        </w:rPr>
        <w:t>"</w:t>
      </w:r>
      <w:r w:rsidRPr="001A619D">
        <w:rPr>
          <w:noProof/>
        </w:rPr>
        <w:t xml:space="preserve"> </w:t>
      </w:r>
      <w:r w:rsidR="001A619D">
        <w:rPr>
          <w:noProof/>
        </w:rPr>
        <w:t>command</w:t>
      </w:r>
      <w:r w:rsidRPr="001A619D">
        <w:rPr>
          <w:noProof/>
        </w:rPr>
        <w:t xml:space="preserve">. There are </w:t>
      </w:r>
      <w:r w:rsidR="00127B25">
        <w:rPr>
          <w:b/>
          <w:noProof/>
        </w:rPr>
        <w:t>five</w:t>
      </w:r>
      <w:r w:rsidRPr="001A619D">
        <w:rPr>
          <w:noProof/>
        </w:rPr>
        <w:t xml:space="preserve"> possible commands:</w:t>
      </w:r>
    </w:p>
    <w:p w:rsidRPr="001A619D" w:rsidR="0040147A" w:rsidP="0040147A" w:rsidRDefault="0040147A" w14:paraId="737069BE" w14:textId="5336934C">
      <w:pPr>
        <w:pStyle w:val="ListParagraph"/>
        <w:numPr>
          <w:ilvl w:val="0"/>
          <w:numId w:val="14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 w:rsidR="00B977B4">
        <w:rPr>
          <w:rFonts w:ascii="Consolas" w:hAnsi="Consolas"/>
          <w:b/>
          <w:noProof/>
        </w:rPr>
        <w:t>Add</w:t>
      </w:r>
      <w:r w:rsidR="001A619D">
        <w:rPr>
          <w:rFonts w:ascii="Consolas" w:hAnsi="Consolas"/>
          <w:b/>
          <w:noProof/>
        </w:rPr>
        <w:t xml:space="preserve"> {</w:t>
      </w:r>
      <w:r w:rsidR="004D4BBC">
        <w:rPr>
          <w:rFonts w:ascii="Consolas" w:hAnsi="Consolas"/>
          <w:b/>
          <w:noProof/>
        </w:rPr>
        <w:t>subs</w:t>
      </w:r>
      <w:r w:rsidR="00B977B4">
        <w:rPr>
          <w:rFonts w:ascii="Consolas" w:hAnsi="Consolas"/>
          <w:b/>
          <w:noProof/>
        </w:rPr>
        <w:t>tring}</w:t>
      </w:r>
      <w:r w:rsidRPr="001A619D">
        <w:rPr>
          <w:rFonts w:ascii="Consolas" w:hAnsi="Consolas"/>
          <w:b/>
          <w:noProof/>
        </w:rPr>
        <w:t>"</w:t>
      </w:r>
    </w:p>
    <w:p w:rsidRPr="001A619D" w:rsidR="0040147A" w:rsidP="001A619D" w:rsidRDefault="004D4BBC" w14:paraId="3A9589FF" w14:textId="00077399">
      <w:pPr>
        <w:pStyle w:val="ListParagraph"/>
        <w:numPr>
          <w:ilvl w:val="1"/>
          <w:numId w:val="14"/>
        </w:numPr>
        <w:jc w:val="both"/>
        <w:rPr>
          <w:noProof/>
        </w:rPr>
      </w:pPr>
      <w:r>
        <w:rPr>
          <w:b/>
          <w:noProof/>
        </w:rPr>
        <w:t>Add the given substring at the end of</w:t>
      </w:r>
      <w:r w:rsidRPr="00964F8E" w:rsidR="00B977B4">
        <w:rPr>
          <w:noProof/>
        </w:rPr>
        <w:t xml:space="preserve"> the</w:t>
      </w:r>
      <w:r>
        <w:rPr>
          <w:noProof/>
        </w:rPr>
        <w:t xml:space="preserve"> </w:t>
      </w:r>
      <w:r w:rsidR="00B977B4">
        <w:rPr>
          <w:b/>
          <w:noProof/>
        </w:rPr>
        <w:t>string</w:t>
      </w:r>
      <w:r w:rsidRPr="001A619D" w:rsidR="001A619D">
        <w:rPr>
          <w:noProof/>
        </w:rPr>
        <w:t>.</w:t>
      </w:r>
    </w:p>
    <w:p w:rsidRPr="001A619D" w:rsidR="009E417D" w:rsidP="009E417D" w:rsidRDefault="009E417D" w14:paraId="45B00465" w14:textId="77F9039B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65A174EB" w:rsidR="009E417D">
        <w:rPr>
          <w:rFonts w:ascii="Consolas" w:hAnsi="Consolas"/>
          <w:noProof/>
        </w:rPr>
        <w:t>"</w:t>
      </w:r>
      <w:r w:rsidRPr="65A174EB" w:rsidR="00B977B4">
        <w:rPr>
          <w:rFonts w:ascii="Consolas" w:hAnsi="Consolas"/>
          <w:b w:val="1"/>
          <w:bCs w:val="1"/>
          <w:noProof/>
        </w:rPr>
        <w:t>Upgrade</w:t>
      </w:r>
      <w:r w:rsidRPr="65A174EB" w:rsidR="009E417D">
        <w:rPr>
          <w:rFonts w:ascii="Consolas" w:hAnsi="Consolas"/>
          <w:b w:val="1"/>
          <w:bCs w:val="1"/>
          <w:noProof/>
        </w:rPr>
        <w:t xml:space="preserve"> {</w:t>
      </w:r>
      <w:r w:rsidRPr="65A174EB" w:rsidR="00B977B4">
        <w:rPr>
          <w:rFonts w:ascii="Consolas" w:hAnsi="Consolas"/>
          <w:b w:val="1"/>
          <w:bCs w:val="1"/>
          <w:noProof/>
        </w:rPr>
        <w:t>char</w:t>
      </w:r>
      <w:r w:rsidRPr="65A174EB" w:rsidR="009E417D">
        <w:rPr>
          <w:rFonts w:ascii="Consolas" w:hAnsi="Consolas"/>
          <w:b w:val="1"/>
          <w:bCs w:val="1"/>
          <w:noProof/>
        </w:rPr>
        <w:t>}</w:t>
      </w:r>
      <w:r w:rsidRPr="65A174EB" w:rsidR="009E417D">
        <w:rPr>
          <w:rFonts w:ascii="Consolas" w:hAnsi="Consolas"/>
          <w:b w:val="1"/>
          <w:bCs w:val="1"/>
          <w:noProof/>
        </w:rPr>
        <w:t>"</w:t>
      </w:r>
    </w:p>
    <w:p w:rsidR="44DE4C21" w:rsidP="65A174EB" w:rsidRDefault="44DE4C21" w14:paraId="65BEE8A2" w14:textId="79439718">
      <w:pPr>
        <w:pStyle w:val="ListParagraph"/>
        <w:numPr>
          <w:ilvl w:val="1"/>
          <w:numId w:val="14"/>
        </w:numPr>
        <w:jc w:val="both"/>
        <w:rPr>
          <w:rFonts w:ascii="Calibri" w:hAnsi="Calibri" w:eastAsia="Calibri" w:cs="Calibri" w:asciiTheme="minorAscii" w:hAnsiTheme="minorAscii" w:eastAsiaTheme="minorAscii" w:cstheme="minorAscii"/>
          <w:noProof/>
          <w:sz w:val="22"/>
          <w:szCs w:val="22"/>
        </w:rPr>
      </w:pPr>
      <w:r w:rsidRPr="65A174EB" w:rsidR="44DE4C21">
        <w:rPr>
          <w:noProof/>
        </w:rPr>
        <w:t xml:space="preserve">Find </w:t>
      </w:r>
      <w:r w:rsidRPr="65A174EB" w:rsidR="44DE4C21">
        <w:rPr>
          <w:b w:val="1"/>
          <w:bCs w:val="1"/>
          <w:noProof/>
        </w:rPr>
        <w:t>all occurrences</w:t>
      </w:r>
      <w:r w:rsidRPr="65A174EB" w:rsidR="44DE4C21">
        <w:rPr>
          <w:noProof/>
        </w:rPr>
        <w:t xml:space="preserve"> of the given char and </w:t>
      </w:r>
      <w:r w:rsidRPr="65A174EB" w:rsidR="44DE4C21">
        <w:rPr>
          <w:b w:val="1"/>
          <w:bCs w:val="1"/>
          <w:noProof/>
        </w:rPr>
        <w:t xml:space="preserve">replace </w:t>
      </w:r>
      <w:r w:rsidRPr="65A174EB" w:rsidR="44DE4C21">
        <w:rPr>
          <w:noProof/>
        </w:rPr>
        <w:t xml:space="preserve">it with the </w:t>
      </w:r>
      <w:r w:rsidRPr="65A174EB" w:rsidR="44DE4C21">
        <w:rPr>
          <w:b w:val="1"/>
          <w:bCs w:val="1"/>
          <w:noProof/>
        </w:rPr>
        <w:t xml:space="preserve">next character </w:t>
      </w:r>
      <w:r w:rsidRPr="65A174EB" w:rsidR="44DE4C21">
        <w:rPr>
          <w:noProof/>
        </w:rPr>
        <w:t xml:space="preserve">in the </w:t>
      </w:r>
      <w:r w:rsidRPr="65A174EB" w:rsidR="44DE4C21">
        <w:rPr>
          <w:b w:val="1"/>
          <w:bCs w:val="1"/>
          <w:noProof/>
        </w:rPr>
        <w:t xml:space="preserve">ASCII </w:t>
      </w:r>
      <w:r w:rsidRPr="65A174EB" w:rsidR="44DE4C21">
        <w:rPr>
          <w:noProof/>
        </w:rPr>
        <w:t>table.</w:t>
      </w:r>
    </w:p>
    <w:p w:rsidRPr="001A619D" w:rsidR="009E417D" w:rsidP="009E417D" w:rsidRDefault="009E417D" w14:paraId="420C19AB" w14:textId="213C4F0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 w:rsidR="00B977B4">
        <w:rPr>
          <w:rFonts w:ascii="Consolas" w:hAnsi="Consolas"/>
          <w:b/>
          <w:noProof/>
        </w:rPr>
        <w:t>Print</w:t>
      </w:r>
      <w:r w:rsidRPr="001A619D">
        <w:rPr>
          <w:rFonts w:ascii="Consolas" w:hAnsi="Consolas"/>
          <w:b/>
          <w:noProof/>
        </w:rPr>
        <w:t>"</w:t>
      </w:r>
      <w:bookmarkStart w:name="_GoBack" w:id="0"/>
      <w:bookmarkEnd w:id="0"/>
    </w:p>
    <w:p w:rsidR="002975F3" w:rsidP="002975F3" w:rsidRDefault="00B977B4" w14:paraId="784F7548" w14:textId="702737D3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B977B4">
        <w:rPr>
          <w:b/>
          <w:noProof/>
        </w:rPr>
        <w:t>Print</w:t>
      </w:r>
      <w:r>
        <w:rPr>
          <w:noProof/>
        </w:rPr>
        <w:t xml:space="preserve"> the </w:t>
      </w:r>
      <w:r w:rsidRPr="00B977B4">
        <w:rPr>
          <w:b/>
          <w:noProof/>
        </w:rPr>
        <w:t>string</w:t>
      </w:r>
      <w:r w:rsidR="009E417D">
        <w:rPr>
          <w:noProof/>
        </w:rPr>
        <w:t>.</w:t>
      </w:r>
    </w:p>
    <w:p w:rsidRPr="001A619D" w:rsidR="002975F3" w:rsidP="002975F3" w:rsidRDefault="002975F3" w14:paraId="6886AE82" w14:textId="6C767052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 w:rsidR="009771EC">
        <w:rPr>
          <w:rFonts w:ascii="Consolas" w:hAnsi="Consolas"/>
          <w:b/>
          <w:noProof/>
        </w:rPr>
        <w:t>Index</w:t>
      </w:r>
      <w:r>
        <w:rPr>
          <w:rFonts w:ascii="Consolas" w:hAnsi="Consolas"/>
          <w:b/>
          <w:noProof/>
        </w:rPr>
        <w:t xml:space="preserve"> {char}</w:t>
      </w:r>
      <w:r w:rsidRPr="001A619D">
        <w:rPr>
          <w:rFonts w:ascii="Consolas" w:hAnsi="Consolas"/>
          <w:b/>
          <w:noProof/>
        </w:rPr>
        <w:t>"</w:t>
      </w:r>
    </w:p>
    <w:p w:rsidR="004D4BBC" w:rsidP="002975F3" w:rsidRDefault="00F464C4" w14:paraId="76161330" w14:textId="77777777">
      <w:pPr>
        <w:pStyle w:val="ListParagraph"/>
        <w:numPr>
          <w:ilvl w:val="1"/>
          <w:numId w:val="14"/>
        </w:numPr>
        <w:jc w:val="both"/>
        <w:rPr>
          <w:noProof/>
        </w:rPr>
      </w:pPr>
      <w:r>
        <w:rPr>
          <w:noProof/>
        </w:rPr>
        <w:t xml:space="preserve">Find </w:t>
      </w:r>
      <w:r>
        <w:rPr>
          <w:b/>
          <w:noProof/>
        </w:rPr>
        <w:t>all index</w:t>
      </w:r>
      <w:r w:rsidR="009771EC">
        <w:rPr>
          <w:b/>
          <w:noProof/>
        </w:rPr>
        <w:t xml:space="preserve">es </w:t>
      </w:r>
      <w:r w:rsidR="007C3A74">
        <w:rPr>
          <w:b/>
          <w:noProof/>
        </w:rPr>
        <w:t>where</w:t>
      </w:r>
      <w:r w:rsidR="004D4BBC">
        <w:rPr>
          <w:b/>
          <w:noProof/>
        </w:rPr>
        <w:t xml:space="preserve"> the given char </w:t>
      </w:r>
      <w:r w:rsidR="007C3A74">
        <w:rPr>
          <w:noProof/>
        </w:rPr>
        <w:t>occurs</w:t>
      </w:r>
      <w:r w:rsidR="002975F3">
        <w:rPr>
          <w:noProof/>
        </w:rPr>
        <w:t xml:space="preserve">, then </w:t>
      </w:r>
      <w:r w:rsidRPr="009E417D" w:rsidR="002975F3">
        <w:rPr>
          <w:b/>
          <w:noProof/>
        </w:rPr>
        <w:t>print</w:t>
      </w:r>
      <w:r w:rsidR="009771EC">
        <w:rPr>
          <w:noProof/>
        </w:rPr>
        <w:t xml:space="preserve"> them separated by a space</w:t>
      </w:r>
      <w:r w:rsidR="002975F3">
        <w:rPr>
          <w:noProof/>
        </w:rPr>
        <w:t>.</w:t>
      </w:r>
      <w:r>
        <w:rPr>
          <w:noProof/>
        </w:rPr>
        <w:t xml:space="preserve"> </w:t>
      </w:r>
    </w:p>
    <w:p w:rsidR="002975F3" w:rsidP="002975F3" w:rsidRDefault="00F464C4" w14:paraId="156A4FFC" w14:textId="583354E0">
      <w:pPr>
        <w:pStyle w:val="ListParagraph"/>
        <w:numPr>
          <w:ilvl w:val="1"/>
          <w:numId w:val="14"/>
        </w:numPr>
        <w:jc w:val="both"/>
        <w:rPr>
          <w:noProof/>
        </w:rPr>
      </w:pPr>
      <w:r>
        <w:rPr>
          <w:noProof/>
        </w:rPr>
        <w:t xml:space="preserve">If </w:t>
      </w:r>
      <w:r w:rsidR="007C3A74">
        <w:rPr>
          <w:noProof/>
        </w:rPr>
        <w:t xml:space="preserve">no occurrences </w:t>
      </w:r>
      <w:r w:rsidR="004D4BBC">
        <w:rPr>
          <w:noProof/>
        </w:rPr>
        <w:t>are found,</w:t>
      </w:r>
      <w:r w:rsidR="00C20537">
        <w:rPr>
          <w:noProof/>
        </w:rPr>
        <w:t xml:space="preserve"> print </w:t>
      </w:r>
      <w:r w:rsidRPr="004D4BBC" w:rsidR="004F08D2">
        <w:rPr>
          <w:rFonts w:ascii="Consolas" w:hAnsi="Consolas"/>
          <w:b/>
          <w:bCs/>
          <w:noProof/>
        </w:rPr>
        <w:t>"None"</w:t>
      </w:r>
      <w:r w:rsidR="004D4BBC">
        <w:t>.</w:t>
      </w:r>
    </w:p>
    <w:p w:rsidRPr="001A619D" w:rsidR="002975F3" w:rsidP="002975F3" w:rsidRDefault="002975F3" w14:paraId="2B9DE496" w14:textId="7279CC81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emove {</w:t>
      </w:r>
      <w:r w:rsidR="004D4BBC">
        <w:rPr>
          <w:rFonts w:ascii="Consolas" w:hAnsi="Consolas"/>
          <w:b/>
          <w:noProof/>
        </w:rPr>
        <w:t>sub</w:t>
      </w:r>
      <w:r w:rsidR="00B977B4">
        <w:rPr>
          <w:rFonts w:ascii="Consolas" w:hAnsi="Consolas"/>
          <w:b/>
          <w:noProof/>
        </w:rPr>
        <w:t>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:rsidR="002975F3" w:rsidP="002975F3" w:rsidRDefault="002975F3" w14:paraId="0647E40D" w14:textId="4EED489C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903C0E">
        <w:rPr>
          <w:b/>
          <w:noProof/>
        </w:rPr>
        <w:t>Remove</w:t>
      </w:r>
      <w:r w:rsidRPr="00903C0E" w:rsidR="009771EC">
        <w:rPr>
          <w:b/>
          <w:noProof/>
        </w:rPr>
        <w:t xml:space="preserve"> </w:t>
      </w:r>
      <w:r w:rsidRPr="00903C0E" w:rsidR="00903C0E">
        <w:rPr>
          <w:b/>
          <w:noProof/>
        </w:rPr>
        <w:t>all</w:t>
      </w:r>
      <w:r w:rsidRPr="00903C0E" w:rsidR="009771EC">
        <w:rPr>
          <w:b/>
          <w:noProof/>
        </w:rPr>
        <w:t xml:space="preserve"> occurrence</w:t>
      </w:r>
      <w:r w:rsidRPr="00903C0E" w:rsidR="00903C0E">
        <w:rPr>
          <w:b/>
          <w:noProof/>
        </w:rPr>
        <w:t>s</w:t>
      </w:r>
      <w:r w:rsidR="009771EC">
        <w:rPr>
          <w:noProof/>
        </w:rPr>
        <w:t xml:space="preserve"> of</w:t>
      </w:r>
      <w:r w:rsidR="004D4BBC">
        <w:rPr>
          <w:noProof/>
        </w:rPr>
        <w:t xml:space="preserve"> the </w:t>
      </w:r>
      <w:r w:rsidRPr="004D4BBC" w:rsidR="004D4BBC">
        <w:rPr>
          <w:b/>
          <w:bCs/>
          <w:noProof/>
        </w:rPr>
        <w:t>given substring</w:t>
      </w:r>
      <w:r w:rsidR="004D4BBC">
        <w:rPr>
          <w:noProof/>
        </w:rPr>
        <w:t xml:space="preserve"> </w:t>
      </w:r>
      <w:r>
        <w:rPr>
          <w:noProof/>
        </w:rPr>
        <w:t>from the string</w:t>
      </w:r>
      <w:r w:rsidR="009771EC">
        <w:rPr>
          <w:noProof/>
        </w:rPr>
        <w:t>.</w:t>
      </w:r>
    </w:p>
    <w:p w:rsidRPr="001A619D" w:rsidR="0040147A" w:rsidP="0040147A" w:rsidRDefault="00F33A46" w14:paraId="7A17ACD7" w14:textId="7D908BCB">
      <w:pPr>
        <w:pStyle w:val="Heading2"/>
        <w:jc w:val="both"/>
        <w:rPr>
          <w:noProof/>
        </w:rPr>
      </w:pPr>
      <w:r w:rsidRPr="004D4BBC">
        <w:rPr>
          <w:noProof/>
          <w:sz w:val="32"/>
          <w:szCs w:val="32"/>
        </w:rPr>
        <w:t>Input</w:t>
      </w:r>
    </w:p>
    <w:p w:rsidRPr="008E22EF" w:rsidR="0040147A" w:rsidP="008E22EF" w:rsidRDefault="0040147A" w14:paraId="5973E2F3" w14:textId="063FBFF2">
      <w:pPr>
        <w:pStyle w:val="ListParagraph"/>
        <w:numPr>
          <w:ilvl w:val="0"/>
          <w:numId w:val="16"/>
        </w:numPr>
        <w:jc w:val="both"/>
        <w:rPr>
          <w:b/>
          <w:noProof/>
        </w:rPr>
      </w:pPr>
      <w:r w:rsidRPr="001A619D">
        <w:rPr>
          <w:noProof/>
        </w:rPr>
        <w:t xml:space="preserve">On </w:t>
      </w:r>
      <w:r w:rsidR="000B4764">
        <w:rPr>
          <w:noProof/>
        </w:rPr>
        <w:t>each</w:t>
      </w:r>
      <w:r w:rsidRPr="001A619D">
        <w:rPr>
          <w:noProof/>
        </w:rPr>
        <w:t xml:space="preserve"> </w:t>
      </w:r>
      <w:r w:rsidRPr="008E22EF" w:rsidR="000B4764">
        <w:rPr>
          <w:b/>
          <w:noProof/>
        </w:rPr>
        <w:t>line</w:t>
      </w:r>
      <w:r w:rsidRPr="001A619D">
        <w:rPr>
          <w:noProof/>
        </w:rPr>
        <w:t xml:space="preserve">, until the </w:t>
      </w:r>
      <w:r w:rsidRPr="004D4BBC">
        <w:rPr>
          <w:rFonts w:ascii="Consolas" w:hAnsi="Consolas"/>
          <w:b/>
          <w:noProof/>
        </w:rPr>
        <w:t>"End"</w:t>
      </w:r>
      <w:r w:rsidRPr="001A619D">
        <w:rPr>
          <w:noProof/>
        </w:rPr>
        <w:t xml:space="preserve"> command is received, you will be receiving commands.</w:t>
      </w:r>
    </w:p>
    <w:p w:rsidRPr="008E22EF" w:rsidR="00627240" w:rsidP="008E22EF" w:rsidRDefault="00627240" w14:paraId="39AB388F" w14:textId="2CDEC5CB">
      <w:pPr>
        <w:pStyle w:val="ListParagraph"/>
        <w:numPr>
          <w:ilvl w:val="0"/>
          <w:numId w:val="16"/>
        </w:numPr>
        <w:jc w:val="both"/>
        <w:rPr>
          <w:b/>
          <w:noProof/>
        </w:rPr>
      </w:pPr>
      <w:r>
        <w:rPr>
          <w:noProof/>
        </w:rPr>
        <w:t xml:space="preserve">All commands are </w:t>
      </w:r>
      <w:r w:rsidRPr="004D4BBC">
        <w:rPr>
          <w:b/>
          <w:bCs/>
          <w:noProof/>
        </w:rPr>
        <w:t>case</w:t>
      </w:r>
      <w:r w:rsidRPr="004D4BBC" w:rsidR="004D4BBC">
        <w:rPr>
          <w:b/>
          <w:bCs/>
          <w:noProof/>
        </w:rPr>
        <w:t>-</w:t>
      </w:r>
      <w:r w:rsidRPr="008E22EF">
        <w:rPr>
          <w:b/>
          <w:noProof/>
        </w:rPr>
        <w:t>sensitive</w:t>
      </w:r>
      <w:r>
        <w:rPr>
          <w:noProof/>
        </w:rPr>
        <w:t>.</w:t>
      </w:r>
    </w:p>
    <w:p w:rsidRPr="008E22EF" w:rsidR="0040147A" w:rsidP="008E22EF" w:rsidRDefault="0040147A" w14:paraId="4DD658DF" w14:textId="77777777">
      <w:pPr>
        <w:pStyle w:val="ListParagraph"/>
        <w:numPr>
          <w:ilvl w:val="0"/>
          <w:numId w:val="16"/>
        </w:numPr>
        <w:jc w:val="both"/>
        <w:rPr>
          <w:b/>
          <w:noProof/>
        </w:rPr>
      </w:pPr>
      <w:r w:rsidRPr="001A619D">
        <w:rPr>
          <w:noProof/>
        </w:rPr>
        <w:t xml:space="preserve">The </w:t>
      </w:r>
      <w:r w:rsidRPr="008E22EF">
        <w:rPr>
          <w:b/>
          <w:noProof/>
        </w:rPr>
        <w:t>input</w:t>
      </w:r>
      <w:r w:rsidRPr="001A619D">
        <w:rPr>
          <w:noProof/>
        </w:rPr>
        <w:t xml:space="preserve"> will </w:t>
      </w:r>
      <w:r w:rsidRPr="008E22EF">
        <w:rPr>
          <w:b/>
          <w:noProof/>
        </w:rPr>
        <w:t>always</w:t>
      </w:r>
      <w:r w:rsidRPr="001A619D">
        <w:rPr>
          <w:noProof/>
        </w:rPr>
        <w:t xml:space="preserve"> be </w:t>
      </w:r>
      <w:r w:rsidRPr="008E22EF">
        <w:rPr>
          <w:b/>
          <w:noProof/>
        </w:rPr>
        <w:t>valid</w:t>
      </w:r>
      <w:r w:rsidRPr="001A619D">
        <w:rPr>
          <w:noProof/>
        </w:rPr>
        <w:t>.</w:t>
      </w:r>
    </w:p>
    <w:p w:rsidRPr="001A619D" w:rsidR="0040147A" w:rsidP="0040147A" w:rsidRDefault="0040147A" w14:paraId="331C3FA0" w14:textId="77777777">
      <w:pPr>
        <w:pStyle w:val="Heading2"/>
        <w:jc w:val="both"/>
        <w:rPr>
          <w:noProof/>
        </w:rPr>
      </w:pPr>
      <w:r w:rsidRPr="004D4BBC">
        <w:rPr>
          <w:noProof/>
          <w:sz w:val="32"/>
          <w:szCs w:val="32"/>
        </w:rPr>
        <w:t>Output</w:t>
      </w:r>
    </w:p>
    <w:p w:rsidR="00A44F75" w:rsidP="008E22EF" w:rsidRDefault="0040147A" w14:paraId="5DC1A415" w14:textId="2C5590D1">
      <w:pPr>
        <w:pStyle w:val="ListParagraph"/>
        <w:numPr>
          <w:ilvl w:val="0"/>
          <w:numId w:val="17"/>
        </w:numPr>
        <w:jc w:val="both"/>
        <w:rPr>
          <w:noProof/>
        </w:rPr>
      </w:pPr>
      <w:r w:rsidRPr="17209C70" w:rsidR="0040147A">
        <w:rPr>
          <w:b w:val="1"/>
          <w:bCs w:val="1"/>
          <w:noProof/>
        </w:rPr>
        <w:t>Print</w:t>
      </w:r>
      <w:r w:rsidRPr="17209C70" w:rsidR="0040147A">
        <w:rPr>
          <w:noProof/>
        </w:rPr>
        <w:t xml:space="preserve"> the </w:t>
      </w:r>
      <w:r w:rsidRPr="17209C70" w:rsidR="002B4783">
        <w:rPr>
          <w:b w:val="1"/>
          <w:bCs w:val="1"/>
          <w:noProof/>
        </w:rPr>
        <w:t>output</w:t>
      </w:r>
      <w:r w:rsidRPr="17209C70" w:rsidR="007C3A74">
        <w:rPr>
          <w:noProof/>
        </w:rPr>
        <w:t xml:space="preserve"> </w:t>
      </w:r>
      <w:r w:rsidRPr="17209C70" w:rsidR="5721990C">
        <w:rPr>
          <w:noProof/>
        </w:rPr>
        <w:t xml:space="preserve">of the </w:t>
      </w:r>
      <w:r w:rsidRPr="17209C70" w:rsidR="5721990C">
        <w:rPr>
          <w:b w:val="1"/>
          <w:bCs w:val="1"/>
          <w:noProof/>
        </w:rPr>
        <w:t xml:space="preserve">commands </w:t>
      </w:r>
      <w:r w:rsidRPr="17209C70" w:rsidR="5721990C">
        <w:rPr>
          <w:noProof/>
        </w:rPr>
        <w:t>in the</w:t>
      </w:r>
      <w:r w:rsidRPr="17209C70" w:rsidR="5721990C">
        <w:rPr>
          <w:b w:val="1"/>
          <w:bCs w:val="1"/>
          <w:noProof/>
        </w:rPr>
        <w:t xml:space="preserve"> format described above</w:t>
      </w:r>
      <w:r w:rsidRPr="17209C70" w:rsidR="007C3A74">
        <w:rPr>
          <w:noProof/>
        </w:rPr>
        <w:t>.</w:t>
      </w:r>
    </w:p>
    <w:p w:rsidRPr="001A619D" w:rsidR="0040147A" w:rsidP="00C95DF4" w:rsidRDefault="0040147A" w14:paraId="68C093FE" w14:textId="5A761164">
      <w:pPr>
        <w:pStyle w:val="Heading2"/>
        <w:rPr>
          <w:noProof/>
        </w:rPr>
      </w:pPr>
      <w:r w:rsidRPr="004D4BBC">
        <w:rPr>
          <w:noProof/>
          <w:sz w:val="32"/>
          <w:szCs w:val="32"/>
        </w:rPr>
        <w:t>Examples</w:t>
      </w:r>
      <w:r w:rsidRPr="001A619D">
        <w:rPr>
          <w:noProof/>
        </w:rPr>
        <w:t xml:space="preserve"> 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Pr="001A619D" w:rsidR="0040147A" w:rsidTr="008005D8" w14:paraId="18240E5E" w14:textId="77777777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:rsidRPr="001A619D" w:rsidR="0040147A" w:rsidP="0022388E" w:rsidRDefault="0040147A" w14:paraId="3EFA535C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:rsidRPr="001A619D" w:rsidR="0040147A" w:rsidP="0022388E" w:rsidRDefault="0040147A" w14:paraId="245CD354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Pr="001A619D" w:rsidR="0040147A" w:rsidTr="00524605" w14:paraId="795C300B" w14:textId="77777777">
        <w:trPr>
          <w:trHeight w:val="640"/>
        </w:trPr>
        <w:tc>
          <w:tcPr>
            <w:tcW w:w="5070" w:type="dxa"/>
          </w:tcPr>
          <w:p w:rsidRPr="001A619D" w:rsidR="0040147A" w:rsidP="00472874" w:rsidRDefault="007C3A74" w14:paraId="3A47DF40" w14:textId="70F8563E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 University</w:t>
            </w:r>
            <w:r w:rsidR="00EF4524">
              <w:rPr>
                <w:rFonts w:ascii="Consolas" w:hAnsi="Consolas"/>
                <w:noProof/>
              </w:rPr>
              <w:br/>
            </w:r>
            <w:r w:rsidRPr="00EF4524" w:rsidR="00EF4524">
              <w:rPr>
                <w:rFonts w:ascii="Consolas" w:hAnsi="Consolas"/>
                <w:noProof/>
              </w:rPr>
              <w:t>Print</w:t>
            </w:r>
            <w:r w:rsidR="00472874">
              <w:rPr>
                <w:rFonts w:ascii="Consolas" w:hAnsi="Consolas"/>
                <w:noProof/>
              </w:rPr>
              <w:br/>
            </w:r>
            <w:r w:rsidR="00472874">
              <w:rPr>
                <w:rFonts w:ascii="Consolas" w:hAnsi="Consolas"/>
                <w:noProof/>
              </w:rPr>
              <w:t>Upgrade n</w:t>
            </w:r>
            <w:r w:rsidR="00EF4524">
              <w:rPr>
                <w:rFonts w:ascii="Consolas" w:hAnsi="Consolas"/>
                <w:noProof/>
              </w:rPr>
              <w:br/>
            </w:r>
            <w:r w:rsidRPr="00EF4524" w:rsidR="00EF4524">
              <w:rPr>
                <w:rFonts w:ascii="Consolas" w:hAnsi="Consolas"/>
                <w:noProof/>
              </w:rPr>
              <w:t>Print</w:t>
            </w:r>
            <w:r w:rsidR="00EF4524">
              <w:rPr>
                <w:rFonts w:ascii="Consolas" w:hAnsi="Consolas"/>
                <w:noProof/>
              </w:rPr>
              <w:br/>
            </w:r>
            <w:r w:rsidR="00472874">
              <w:rPr>
                <w:rFonts w:ascii="Consolas" w:hAnsi="Consolas"/>
                <w:noProof/>
              </w:rPr>
              <w:t>Index i</w:t>
            </w:r>
            <w:r w:rsidR="00EF4524">
              <w:rPr>
                <w:rFonts w:ascii="Consolas" w:hAnsi="Consolas"/>
                <w:noProof/>
              </w:rPr>
              <w:br/>
            </w:r>
            <w:r w:rsidR="00EF4524">
              <w:rPr>
                <w:rFonts w:ascii="Consolas" w:hAnsi="Consolas"/>
                <w:noProof/>
              </w:rPr>
              <w:t>Remove</w:t>
            </w:r>
            <w:r w:rsidR="00472874">
              <w:rPr>
                <w:rFonts w:ascii="Consolas" w:hAnsi="Consolas"/>
                <w:noProof/>
              </w:rPr>
              <w:t xml:space="preserve"> sity</w:t>
            </w:r>
            <w:r w:rsidR="00EF4524">
              <w:rPr>
                <w:rFonts w:ascii="Consolas" w:hAnsi="Consolas"/>
                <w:noProof/>
              </w:rPr>
              <w:br/>
            </w:r>
            <w:r w:rsidR="00EF4524">
              <w:rPr>
                <w:rFonts w:ascii="Consolas" w:hAnsi="Consolas"/>
                <w:noProof/>
              </w:rPr>
              <w:lastRenderedPageBreak/>
              <w:t>Print</w:t>
            </w:r>
            <w:r w:rsidR="00EF4524">
              <w:rPr>
                <w:rFonts w:ascii="Consolas" w:hAnsi="Consolas"/>
                <w:noProof/>
              </w:rPr>
              <w:br/>
            </w:r>
            <w:r w:rsidR="00EF452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5243" w:type="dxa"/>
          </w:tcPr>
          <w:p w:rsidRPr="00472874" w:rsidR="00472874" w:rsidP="00472874" w:rsidRDefault="00472874" w14:paraId="2E5F674D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lastRenderedPageBreak/>
              <w:t>University</w:t>
            </w:r>
          </w:p>
          <w:p w:rsidRPr="00472874" w:rsidR="00472874" w:rsidP="00472874" w:rsidRDefault="00472874" w14:paraId="1D0AB4AA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t>Uoiversity</w:t>
            </w:r>
          </w:p>
          <w:p w:rsidRPr="00472874" w:rsidR="00472874" w:rsidP="00472874" w:rsidRDefault="00472874" w14:paraId="3EC1A05F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t>2 7</w:t>
            </w:r>
          </w:p>
          <w:p w:rsidRPr="00627240" w:rsidR="0040147A" w:rsidP="00472874" w:rsidRDefault="00472874" w14:paraId="724C6F71" w14:textId="25322259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t>Uoiver</w:t>
            </w:r>
          </w:p>
        </w:tc>
      </w:tr>
      <w:tr w:rsidRPr="001A619D" w:rsidR="00C95DF4" w:rsidTr="008005D8" w14:paraId="234E0205" w14:textId="77777777">
        <w:trPr>
          <w:trHeight w:val="2349"/>
        </w:trPr>
        <w:tc>
          <w:tcPr>
            <w:tcW w:w="5070" w:type="dxa"/>
          </w:tcPr>
          <w:p w:rsidR="00993C25" w:rsidP="00C95DF4" w:rsidRDefault="00C95DF4" w14:paraId="590D0529" w14:textId="77777777">
            <w:pPr>
              <w:rPr>
                <w:rFonts w:ascii="Consolas" w:hAnsi="Consolas"/>
                <w:noProof/>
              </w:rPr>
            </w:pPr>
            <w:r w:rsidRPr="00EF4524">
              <w:rPr>
                <w:rFonts w:ascii="Consolas" w:hAnsi="Consolas"/>
                <w:noProof/>
              </w:rPr>
              <w:t xml:space="preserve">Add </w:t>
            </w:r>
            <w:r w:rsidR="00993C25">
              <w:rPr>
                <w:rFonts w:ascii="Consolas" w:hAnsi="Consolas"/>
                <w:noProof/>
              </w:rPr>
              <w:t>HelloWorld</w:t>
            </w:r>
          </w:p>
          <w:p w:rsidR="00993C25" w:rsidP="00C95DF4" w:rsidRDefault="00C95DF4" w14:paraId="353BFE0C" w14:textId="7777777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grade e</w:t>
            </w:r>
            <w:r w:rsidRPr="00EF4524">
              <w:rPr>
                <w:rFonts w:ascii="Consolas" w:hAnsi="Consolas"/>
                <w:noProof/>
              </w:rPr>
              <w:t xml:space="preserve"> </w:t>
            </w:r>
          </w:p>
          <w:p w:rsidR="00993C25" w:rsidP="00C95DF4" w:rsidRDefault="00C95DF4" w14:paraId="50F8A83F" w14:textId="77777777">
            <w:pPr>
              <w:rPr>
                <w:rFonts w:ascii="Consolas" w:hAnsi="Consolas"/>
                <w:noProof/>
              </w:rPr>
            </w:pPr>
            <w:r w:rsidRPr="00EF4524">
              <w:rPr>
                <w:rFonts w:ascii="Consolas" w:hAnsi="Consolas"/>
                <w:noProof/>
              </w:rPr>
              <w:t>Print</w:t>
            </w:r>
          </w:p>
          <w:p w:rsidR="00993C25" w:rsidP="00C95DF4" w:rsidRDefault="00C95DF4" w14:paraId="5F4142DC" w14:textId="77777777">
            <w:pPr>
              <w:rPr>
                <w:rFonts w:ascii="Consolas" w:hAnsi="Consolas"/>
                <w:noProof/>
              </w:rPr>
            </w:pPr>
            <w:r w:rsidRPr="00EF4524">
              <w:rPr>
                <w:rFonts w:ascii="Consolas" w:hAnsi="Consolas"/>
                <w:noProof/>
              </w:rPr>
              <w:t>Index b</w:t>
            </w:r>
          </w:p>
          <w:p w:rsidR="00993C25" w:rsidP="00C95DF4" w:rsidRDefault="00993C25" w14:paraId="5AE3860A" w14:textId="7777777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move rl</w:t>
            </w:r>
          </w:p>
          <w:p w:rsidR="00993C25" w:rsidP="00C95DF4" w:rsidRDefault="00993C25" w14:paraId="4CC289E7" w14:textId="7777777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</w:t>
            </w:r>
          </w:p>
          <w:p w:rsidRPr="00C95DF4" w:rsidR="00C95DF4" w:rsidP="00C95DF4" w:rsidRDefault="00C95DF4" w14:paraId="3B86EBD2" w14:textId="5F43F2B2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5243" w:type="dxa"/>
          </w:tcPr>
          <w:p w:rsidRPr="00C95DF4" w:rsidR="00C95DF4" w:rsidP="00C95DF4" w:rsidRDefault="00C95DF4" w14:paraId="5D88B11F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C95DF4">
              <w:rPr>
                <w:rFonts w:ascii="Consolas" w:hAnsi="Consolas"/>
                <w:noProof/>
                <w:szCs w:val="24"/>
              </w:rPr>
              <w:t>HflloWorld</w:t>
            </w:r>
          </w:p>
          <w:p w:rsidRPr="00C95DF4" w:rsidR="00C95DF4" w:rsidP="00C95DF4" w:rsidRDefault="00C95DF4" w14:paraId="5FFFE20E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C95DF4">
              <w:rPr>
                <w:rFonts w:ascii="Consolas" w:hAnsi="Consolas"/>
                <w:noProof/>
                <w:szCs w:val="24"/>
              </w:rPr>
              <w:t>None</w:t>
            </w:r>
          </w:p>
          <w:p w:rsidR="00C95DF4" w:rsidP="00C95DF4" w:rsidRDefault="00C95DF4" w14:paraId="68E138D4" w14:textId="76900D39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C95DF4">
              <w:rPr>
                <w:rFonts w:ascii="Consolas" w:hAnsi="Consolas"/>
                <w:noProof/>
                <w:szCs w:val="24"/>
              </w:rPr>
              <w:t>HflloWod</w:t>
            </w:r>
          </w:p>
        </w:tc>
      </w:tr>
    </w:tbl>
    <w:p w:rsidR="00664CCD" w:rsidP="008E22EF" w:rsidRDefault="008E22EF" w14:paraId="71542E1D" w14:textId="4D9AEF38">
      <w:pPr>
        <w:pStyle w:val="Heading2"/>
        <w:rPr>
          <w:noProof/>
        </w:rPr>
      </w:pPr>
      <w:r>
        <w:rPr>
          <w:noProof/>
        </w:rPr>
        <w:t xml:space="preserve">JS </w:t>
      </w:r>
      <w:r w:rsidR="004D4BBC">
        <w:rPr>
          <w:noProof/>
        </w:rPr>
        <w:t>Examples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Pr="001A619D" w:rsidR="008E22EF" w:rsidTr="004E2919" w14:paraId="4DBA4CAB" w14:textId="77777777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:rsidRPr="001A619D" w:rsidR="008E22EF" w:rsidP="0022388E" w:rsidRDefault="008E22EF" w14:paraId="18CA9D66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:rsidRPr="001A619D" w:rsidR="008E22EF" w:rsidP="0022388E" w:rsidRDefault="008E22EF" w14:paraId="30051318" w14:textId="77777777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Pr="001A619D" w:rsidR="008E22EF" w:rsidTr="004E2919" w14:paraId="3E5FD098" w14:textId="77777777">
        <w:trPr>
          <w:trHeight w:val="2349"/>
        </w:trPr>
        <w:tc>
          <w:tcPr>
            <w:tcW w:w="5070" w:type="dxa"/>
          </w:tcPr>
          <w:p w:rsidRPr="001A619D" w:rsidR="008E22EF" w:rsidP="00472874" w:rsidRDefault="008E22EF" w14:paraId="7F1C2ADD" w14:textId="412D993B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8E22EF">
              <w:rPr>
                <w:rFonts w:ascii="Consolas" w:hAnsi="Consolas"/>
                <w:noProof/>
              </w:rPr>
              <w:t>"</w:t>
            </w:r>
            <w:r w:rsidR="00472874">
              <w:rPr>
                <w:rFonts w:ascii="Consolas" w:hAnsi="Consolas"/>
                <w:noProof/>
              </w:rPr>
              <w:t>Add University</w:t>
            </w:r>
            <w:r w:rsidRPr="008E22EF">
              <w:rPr>
                <w:rFonts w:ascii="Consolas" w:hAnsi="Consolas"/>
                <w:noProof/>
              </w:rPr>
              <w:t>",</w:t>
            </w:r>
            <w:r>
              <w:rPr>
                <w:rFonts w:ascii="Consolas" w:hAnsi="Consolas"/>
                <w:noProof/>
              </w:rPr>
              <w:br/>
            </w:r>
            <w:r w:rsidRPr="008E22EF">
              <w:rPr>
                <w:rFonts w:ascii="Consolas" w:hAnsi="Consolas"/>
                <w:noProof/>
              </w:rPr>
              <w:t>"</w:t>
            </w:r>
            <w:r w:rsidRPr="00EF4524">
              <w:rPr>
                <w:rFonts w:ascii="Consolas" w:hAnsi="Consolas"/>
                <w:noProof/>
              </w:rPr>
              <w:t>Print</w:t>
            </w:r>
            <w:r w:rsidRPr="008E22EF">
              <w:rPr>
                <w:rFonts w:ascii="Consolas" w:hAnsi="Consolas"/>
                <w:noProof/>
              </w:rPr>
              <w:t>",</w:t>
            </w:r>
            <w:r>
              <w:rPr>
                <w:rFonts w:ascii="Consolas" w:hAnsi="Consolas"/>
                <w:noProof/>
              </w:rPr>
              <w:br/>
            </w:r>
            <w:r w:rsidRPr="008E22EF">
              <w:rPr>
                <w:rFonts w:ascii="Consolas" w:hAnsi="Consolas"/>
                <w:noProof/>
              </w:rPr>
              <w:t>"</w:t>
            </w:r>
            <w:r w:rsidR="00472874">
              <w:rPr>
                <w:rFonts w:ascii="Consolas" w:hAnsi="Consolas"/>
                <w:noProof/>
              </w:rPr>
              <w:t>Upgrade n</w:t>
            </w:r>
            <w:r w:rsidRPr="008E22EF">
              <w:rPr>
                <w:rFonts w:ascii="Consolas" w:hAnsi="Consolas"/>
                <w:noProof/>
              </w:rPr>
              <w:t>",</w:t>
            </w:r>
            <w:r>
              <w:rPr>
                <w:rFonts w:ascii="Consolas" w:hAnsi="Consolas"/>
                <w:noProof/>
              </w:rPr>
              <w:br/>
            </w:r>
            <w:r w:rsidRPr="008E22EF">
              <w:rPr>
                <w:rFonts w:ascii="Consolas" w:hAnsi="Consolas"/>
                <w:noProof/>
              </w:rPr>
              <w:t>"</w:t>
            </w:r>
            <w:r w:rsidRPr="00EF4524">
              <w:rPr>
                <w:rFonts w:ascii="Consolas" w:hAnsi="Consolas"/>
                <w:noProof/>
              </w:rPr>
              <w:t>Print</w:t>
            </w:r>
            <w:r w:rsidRPr="008E22EF">
              <w:rPr>
                <w:rFonts w:ascii="Consolas" w:hAnsi="Consolas"/>
                <w:noProof/>
              </w:rPr>
              <w:t>",</w:t>
            </w:r>
            <w:r>
              <w:rPr>
                <w:rFonts w:ascii="Consolas" w:hAnsi="Consolas"/>
                <w:noProof/>
              </w:rPr>
              <w:br/>
            </w:r>
            <w:r w:rsidRPr="008E22EF">
              <w:rPr>
                <w:rFonts w:ascii="Consolas" w:hAnsi="Consolas"/>
                <w:noProof/>
              </w:rPr>
              <w:t>"</w:t>
            </w:r>
            <w:r w:rsidR="00472874">
              <w:rPr>
                <w:rFonts w:ascii="Consolas" w:hAnsi="Consolas"/>
                <w:noProof/>
              </w:rPr>
              <w:t>Index i</w:t>
            </w:r>
            <w:r w:rsidRPr="008E22EF">
              <w:rPr>
                <w:rFonts w:ascii="Consolas" w:hAnsi="Consolas"/>
                <w:noProof/>
              </w:rPr>
              <w:t>",</w:t>
            </w:r>
            <w:r>
              <w:rPr>
                <w:rFonts w:ascii="Consolas" w:hAnsi="Consolas"/>
                <w:noProof/>
              </w:rPr>
              <w:br/>
            </w:r>
            <w:r w:rsidRPr="008E22EF">
              <w:rPr>
                <w:rFonts w:ascii="Consolas" w:hAnsi="Consolas"/>
                <w:noProof/>
              </w:rPr>
              <w:t>"</w:t>
            </w:r>
            <w:r w:rsidR="00472874">
              <w:rPr>
                <w:rFonts w:ascii="Consolas" w:hAnsi="Consolas"/>
                <w:noProof/>
              </w:rPr>
              <w:t>Remove sity</w:t>
            </w:r>
            <w:r w:rsidRPr="008E22EF">
              <w:rPr>
                <w:rFonts w:ascii="Consolas" w:hAnsi="Consolas"/>
                <w:noProof/>
              </w:rPr>
              <w:t>",</w:t>
            </w:r>
            <w:r>
              <w:rPr>
                <w:rFonts w:ascii="Consolas" w:hAnsi="Consolas"/>
                <w:noProof/>
              </w:rPr>
              <w:br/>
            </w:r>
            <w:r w:rsidRPr="008E22E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Print</w:t>
            </w:r>
            <w:r w:rsidRPr="008E22EF">
              <w:rPr>
                <w:rFonts w:ascii="Consolas" w:hAnsi="Consolas"/>
                <w:noProof/>
              </w:rPr>
              <w:t>",</w:t>
            </w:r>
            <w:r>
              <w:rPr>
                <w:rFonts w:ascii="Consolas" w:hAnsi="Consolas"/>
                <w:noProof/>
              </w:rPr>
              <w:br/>
            </w:r>
            <w:r w:rsidRPr="008E22E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</w:t>
            </w:r>
            <w:r w:rsidRPr="008E22EF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5243" w:type="dxa"/>
          </w:tcPr>
          <w:p w:rsidRPr="00472874" w:rsidR="00472874" w:rsidP="00472874" w:rsidRDefault="00472874" w14:paraId="16C30FF6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t>University</w:t>
            </w:r>
          </w:p>
          <w:p w:rsidRPr="00472874" w:rsidR="00472874" w:rsidP="00472874" w:rsidRDefault="00472874" w14:paraId="54480929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t>Uoiversity</w:t>
            </w:r>
          </w:p>
          <w:p w:rsidRPr="00472874" w:rsidR="00472874" w:rsidP="00472874" w:rsidRDefault="00472874" w14:paraId="6A945DF5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t>2 7</w:t>
            </w:r>
          </w:p>
          <w:p w:rsidRPr="00627240" w:rsidR="008E22EF" w:rsidP="00472874" w:rsidRDefault="00472874" w14:paraId="76A54BF4" w14:textId="58E567B4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472874">
              <w:rPr>
                <w:rFonts w:ascii="Consolas" w:hAnsi="Consolas"/>
                <w:noProof/>
                <w:szCs w:val="24"/>
              </w:rPr>
              <w:t>Uoiver</w:t>
            </w:r>
          </w:p>
        </w:tc>
      </w:tr>
      <w:tr w:rsidRPr="001A619D" w:rsidR="008E22EF" w:rsidTr="004E2919" w14:paraId="70217467" w14:textId="77777777">
        <w:trPr>
          <w:trHeight w:val="2349"/>
        </w:trPr>
        <w:tc>
          <w:tcPr>
            <w:tcW w:w="5070" w:type="dxa"/>
          </w:tcPr>
          <w:p w:rsidR="00993C25" w:rsidP="004E2919" w:rsidRDefault="008E22EF" w14:paraId="332B7B0A" w14:textId="7777777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8E22EF">
              <w:rPr>
                <w:rFonts w:ascii="Consolas" w:hAnsi="Consolas"/>
                <w:noProof/>
              </w:rPr>
              <w:t>"</w:t>
            </w:r>
            <w:r w:rsidRPr="00EF4524">
              <w:rPr>
                <w:rFonts w:ascii="Consolas" w:hAnsi="Consolas"/>
                <w:noProof/>
              </w:rPr>
              <w:t xml:space="preserve">Add </w:t>
            </w:r>
            <w:r>
              <w:rPr>
                <w:rFonts w:ascii="Consolas" w:hAnsi="Consolas"/>
                <w:noProof/>
              </w:rPr>
              <w:t>HelloWorld</w:t>
            </w:r>
            <w:r w:rsidRPr="008E22EF">
              <w:rPr>
                <w:rFonts w:ascii="Consolas" w:hAnsi="Consolas"/>
                <w:noProof/>
              </w:rPr>
              <w:t>"</w:t>
            </w:r>
            <w:r w:rsidR="00993C25">
              <w:rPr>
                <w:rFonts w:ascii="Consolas" w:hAnsi="Consolas"/>
                <w:noProof/>
              </w:rPr>
              <w:t>,</w:t>
            </w:r>
          </w:p>
          <w:p w:rsidR="00993C25" w:rsidP="004E2919" w:rsidRDefault="008E22EF" w14:paraId="70DB8078" w14:textId="77777777">
            <w:pPr>
              <w:rPr>
                <w:rFonts w:ascii="Consolas" w:hAnsi="Consolas"/>
                <w:noProof/>
              </w:rPr>
            </w:pPr>
            <w:r w:rsidRPr="008E22E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Upgrade e</w:t>
            </w:r>
            <w:r w:rsidRPr="008E22EF">
              <w:rPr>
                <w:rFonts w:ascii="Consolas" w:hAnsi="Consolas"/>
                <w:noProof/>
              </w:rPr>
              <w:t>"</w:t>
            </w:r>
            <w:r w:rsidR="00993C25">
              <w:rPr>
                <w:rFonts w:ascii="Consolas" w:hAnsi="Consolas"/>
                <w:noProof/>
              </w:rPr>
              <w:t>,</w:t>
            </w:r>
          </w:p>
          <w:p w:rsidR="00993C25" w:rsidP="004E2919" w:rsidRDefault="008E22EF" w14:paraId="171F1219" w14:textId="77777777">
            <w:pPr>
              <w:rPr>
                <w:rFonts w:ascii="Consolas" w:hAnsi="Consolas"/>
                <w:noProof/>
              </w:rPr>
            </w:pPr>
            <w:r w:rsidRPr="008E22EF">
              <w:rPr>
                <w:rFonts w:ascii="Consolas" w:hAnsi="Consolas"/>
                <w:noProof/>
              </w:rPr>
              <w:t>"</w:t>
            </w:r>
            <w:r w:rsidRPr="00EF4524">
              <w:rPr>
                <w:rFonts w:ascii="Consolas" w:hAnsi="Consolas"/>
                <w:noProof/>
              </w:rPr>
              <w:t>Print</w:t>
            </w:r>
            <w:r w:rsidRPr="008E22EF">
              <w:rPr>
                <w:rFonts w:ascii="Consolas" w:hAnsi="Consolas"/>
                <w:noProof/>
              </w:rPr>
              <w:t>"</w:t>
            </w:r>
            <w:r w:rsidR="00993C25">
              <w:rPr>
                <w:rFonts w:ascii="Consolas" w:hAnsi="Consolas"/>
                <w:noProof/>
              </w:rPr>
              <w:t>,</w:t>
            </w:r>
          </w:p>
          <w:p w:rsidR="00993C25" w:rsidP="004E2919" w:rsidRDefault="008E22EF" w14:paraId="5D16492D" w14:textId="77777777">
            <w:pPr>
              <w:rPr>
                <w:rFonts w:ascii="Consolas" w:hAnsi="Consolas"/>
                <w:noProof/>
              </w:rPr>
            </w:pPr>
            <w:r w:rsidRPr="008E22EF">
              <w:rPr>
                <w:rFonts w:ascii="Consolas" w:hAnsi="Consolas"/>
                <w:noProof/>
              </w:rPr>
              <w:t>"</w:t>
            </w:r>
            <w:r w:rsidRPr="00EF4524">
              <w:rPr>
                <w:rFonts w:ascii="Consolas" w:hAnsi="Consolas"/>
                <w:noProof/>
              </w:rPr>
              <w:t>Index b</w:t>
            </w:r>
            <w:r w:rsidRPr="008E22EF">
              <w:rPr>
                <w:rFonts w:ascii="Consolas" w:hAnsi="Consolas"/>
                <w:noProof/>
              </w:rPr>
              <w:t>"</w:t>
            </w:r>
            <w:r w:rsidR="00993C25">
              <w:rPr>
                <w:rFonts w:ascii="Consolas" w:hAnsi="Consolas"/>
                <w:noProof/>
              </w:rPr>
              <w:t>,</w:t>
            </w:r>
          </w:p>
          <w:p w:rsidR="00993C25" w:rsidP="004E2919" w:rsidRDefault="008E22EF" w14:paraId="38B2701A" w14:textId="77777777">
            <w:pPr>
              <w:rPr>
                <w:rFonts w:ascii="Consolas" w:hAnsi="Consolas"/>
                <w:noProof/>
              </w:rPr>
            </w:pPr>
            <w:r w:rsidRPr="008E22E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emove rl</w:t>
            </w:r>
            <w:r w:rsidRPr="008E22EF">
              <w:rPr>
                <w:rFonts w:ascii="Consolas" w:hAnsi="Consolas"/>
                <w:noProof/>
              </w:rPr>
              <w:t>"</w:t>
            </w:r>
            <w:r w:rsidR="00993C25">
              <w:rPr>
                <w:rFonts w:ascii="Consolas" w:hAnsi="Consolas"/>
                <w:noProof/>
              </w:rPr>
              <w:t>,</w:t>
            </w:r>
          </w:p>
          <w:p w:rsidR="00993C25" w:rsidP="004E2919" w:rsidRDefault="008E22EF" w14:paraId="1ADDA236" w14:textId="77777777">
            <w:pPr>
              <w:rPr>
                <w:rFonts w:ascii="Consolas" w:hAnsi="Consolas"/>
                <w:noProof/>
              </w:rPr>
            </w:pPr>
            <w:r w:rsidRPr="008E22E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Print</w:t>
            </w:r>
            <w:r w:rsidRPr="008E22EF">
              <w:rPr>
                <w:rFonts w:ascii="Consolas" w:hAnsi="Consolas"/>
                <w:noProof/>
              </w:rPr>
              <w:t>"</w:t>
            </w:r>
            <w:r w:rsidR="00993C25">
              <w:rPr>
                <w:rFonts w:ascii="Consolas" w:hAnsi="Consolas"/>
                <w:noProof/>
              </w:rPr>
              <w:t>,</w:t>
            </w:r>
          </w:p>
          <w:p w:rsidRPr="00C95DF4" w:rsidR="008E22EF" w:rsidP="004E2919" w:rsidRDefault="00304C5E" w14:paraId="7CD221EB" w14:textId="406C6EA6">
            <w:pPr>
              <w:rPr>
                <w:rFonts w:ascii="Consolas" w:hAnsi="Consolas"/>
              </w:rPr>
            </w:pPr>
            <w:r w:rsidRPr="008E22EF">
              <w:rPr>
                <w:rFonts w:ascii="Consolas" w:hAnsi="Consolas"/>
                <w:noProof/>
              </w:rPr>
              <w:t>"</w:t>
            </w:r>
            <w:r w:rsidR="008E22EF">
              <w:rPr>
                <w:rFonts w:ascii="Consolas" w:hAnsi="Consolas"/>
                <w:noProof/>
              </w:rPr>
              <w:t>End</w:t>
            </w:r>
            <w:r w:rsidRPr="008E22EF" w:rsidR="008E22EF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5243" w:type="dxa"/>
          </w:tcPr>
          <w:p w:rsidRPr="00C95DF4" w:rsidR="008E22EF" w:rsidP="004E2919" w:rsidRDefault="008E22EF" w14:paraId="246C383F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C95DF4">
              <w:rPr>
                <w:rFonts w:ascii="Consolas" w:hAnsi="Consolas"/>
                <w:noProof/>
                <w:szCs w:val="24"/>
              </w:rPr>
              <w:t>HflloWorld</w:t>
            </w:r>
          </w:p>
          <w:p w:rsidRPr="00C95DF4" w:rsidR="008E22EF" w:rsidP="004E2919" w:rsidRDefault="008E22EF" w14:paraId="66B696BC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C95DF4">
              <w:rPr>
                <w:rFonts w:ascii="Consolas" w:hAnsi="Consolas"/>
                <w:noProof/>
                <w:szCs w:val="24"/>
              </w:rPr>
              <w:t>None</w:t>
            </w:r>
          </w:p>
          <w:p w:rsidR="008E22EF" w:rsidP="004E2919" w:rsidRDefault="008E22EF" w14:paraId="05C19FF0" w14:textId="7777777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C95DF4">
              <w:rPr>
                <w:rFonts w:ascii="Consolas" w:hAnsi="Consolas"/>
                <w:noProof/>
                <w:szCs w:val="24"/>
              </w:rPr>
              <w:t>HflloWod</w:t>
            </w:r>
          </w:p>
        </w:tc>
      </w:tr>
    </w:tbl>
    <w:p w:rsidRPr="008E22EF" w:rsidR="008E22EF" w:rsidP="008E22EF" w:rsidRDefault="008E22EF" w14:paraId="4F73D612" w14:textId="77777777"/>
    <w:sectPr w:rsidRPr="008E22EF" w:rsidR="008E22E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781B" w:rsidP="008068A2" w:rsidRDefault="00B4781B" w14:paraId="69AD5820" w14:textId="77777777">
      <w:pPr>
        <w:spacing w:after="0" w:line="240" w:lineRule="auto"/>
      </w:pPr>
      <w:r>
        <w:separator/>
      </w:r>
    </w:p>
  </w:endnote>
  <w:endnote w:type="continuationSeparator" w:id="0">
    <w:p w:rsidR="00B4781B" w:rsidP="008068A2" w:rsidRDefault="00B4781B" w14:paraId="2E1421F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DF4" w:rsidRDefault="00C95DF4" w14:paraId="3F3C077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C95277" w:rsidP="00C95277" w:rsidRDefault="00C95DF4" w14:paraId="0B331271" w14:textId="6ECD1D9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2431F0C" wp14:editId="54617B52">
              <wp:simplePos x="0" y="0"/>
              <wp:positionH relativeFrom="column">
                <wp:posOffset>1579880</wp:posOffset>
              </wp:positionH>
              <wp:positionV relativeFrom="paragraph">
                <wp:posOffset>1231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C95DF4" w:rsidP="00C95DF4" w:rsidRDefault="00C95DF4" w14:paraId="1152C0A1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Pr="00596AA5" w:rsidR="00C95DF4" w:rsidP="00C95DF4" w:rsidRDefault="00C95DF4" w14:paraId="2EB48C66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7AE976" wp14:editId="095B4DD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C672F3" wp14:editId="6E34841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BBEF1F" wp14:editId="17D15BD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BD3061" wp14:editId="55F5DAF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DD4A5B" wp14:editId="6B7A7A1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AAE048" wp14:editId="3A6B03D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7F5F91" wp14:editId="4F821F4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F7E72D" wp14:editId="3A6C7C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E36643" wp14:editId="24D71BD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C95277" w:rsidP="00C95277" w:rsidRDefault="00C95277" w14:paraId="26E40036" w14:textId="2419EAD5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0EBFC7AD">
            <v:shapetype id="_x0000_t202" coordsize="21600,21600" o:spt="202" path="m,l,21600r21600,l21600,xe" w14:anchorId="42431F0C">
              <v:stroke joinstyle="miter"/>
              <v:path gradientshapeok="t" o:connecttype="rect"/>
            </v:shapetype>
            <v:shape id="Text Box 16" style="position:absolute;margin-left:124.4pt;margin-top:9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">
              <v:textbox inset=".5mm,1.2mm,.5mm,.5mm">
                <w:txbxContent>
                  <w:p w:rsidRPr="002C539D" w:rsidR="00C95DF4" w:rsidP="00C95DF4" w:rsidRDefault="00C95DF4" w14:paraId="555F6935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C95DF4" w:rsidP="00C95DF4" w:rsidRDefault="00C95DF4" w14:paraId="1C2E13AA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F3D9F0" wp14:editId="095B4DDB">
                          <wp:extent cx="180000" cy="180000"/>
                          <wp:effectExtent l="0" t="0" r="0" b="0"/>
                          <wp:docPr id="2103858788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551719" wp14:editId="6E348414">
                          <wp:extent cx="180000" cy="180000"/>
                          <wp:effectExtent l="0" t="0" r="0" b="0"/>
                          <wp:docPr id="1404359549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1BA66A" wp14:editId="17D15BD8">
                          <wp:extent cx="180000" cy="180000"/>
                          <wp:effectExtent l="0" t="0" r="0" b="0"/>
                          <wp:docPr id="179780262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EBC9E0" wp14:editId="55F5DAF2">
                          <wp:extent cx="180000" cy="180000"/>
                          <wp:effectExtent l="0" t="0" r="0" b="0"/>
                          <wp:docPr id="26421828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AC3871" wp14:editId="6B7A7A18">
                          <wp:extent cx="180000" cy="180000"/>
                          <wp:effectExtent l="0" t="0" r="0" b="0"/>
                          <wp:docPr id="759388262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A0C5F5" wp14:editId="3A6B03D9">
                          <wp:extent cx="180000" cy="180000"/>
                          <wp:effectExtent l="0" t="0" r="0" b="0"/>
                          <wp:docPr id="1418480994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829D64" wp14:editId="4F821F4F">
                          <wp:extent cx="180000" cy="180000"/>
                          <wp:effectExtent l="0" t="0" r="0" b="0"/>
                          <wp:docPr id="305814427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D9DFD5" wp14:editId="3A6C7C25">
                          <wp:extent cx="180000" cy="180000"/>
                          <wp:effectExtent l="0" t="0" r="0" b="0"/>
                          <wp:docPr id="1150769335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E130E1" wp14:editId="24D71BD7">
                          <wp:extent cx="180000" cy="180000"/>
                          <wp:effectExtent l="0" t="0" r="0" b="0"/>
                          <wp:docPr id="1149106767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C95277" w:rsidP="00C95277" w:rsidRDefault="00C95277" w14:paraId="672A6659" w14:textId="2419EAD5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0" locked="0" layoutInCell="1" allowOverlap="1" wp14:anchorId="1C66732A" wp14:editId="0AD65907">
          <wp:simplePos x="0" y="0"/>
          <wp:positionH relativeFrom="column">
            <wp:posOffset>247650</wp:posOffset>
          </wp:positionH>
          <wp:positionV relativeFrom="paragraph">
            <wp:posOffset>1663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95277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7ABE20" wp14:editId="21A780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70E7A9FB">
            <v:line id="Straight Connector 19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f37123" strokeweight="1pt" from="-.1pt,5.2pt" to="520.7pt,5.2pt" w14:anchorId="3DEDE1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>
              <v:stroke endcap="round"/>
            </v:line>
          </w:pict>
        </mc:Fallback>
      </mc:AlternateContent>
    </w:r>
    <w:r w:rsidR="00C95277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35327AC" wp14:editId="3825C268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95277" w:rsidP="00C95277" w:rsidRDefault="00C95277" w14:paraId="59B41A28" w14:textId="7777777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3F508EDC">
            <v:shape id="Text Box 6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" w14:anchorId="535327AC">
              <v:textbox inset=".5mm,0,0,0">
                <w:txbxContent>
                  <w:p w:rsidR="00C95277" w:rsidP="00C95277" w:rsidRDefault="00C95277" w14:paraId="3AA6528F" w14:textId="7777777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C9527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B9FF037" wp14:editId="61CF3F0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95277" w:rsidP="00C95277" w:rsidRDefault="00C95277" w14:paraId="6D5C5B9A" w14:textId="4F808C2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48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48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B674E7F">
            <v:shapetype id="_x0000_t202" coordsize="21600,21600" o:spt="202" path="m,l,21600r21600,l21600,xe" w14:anchorId="1B9FF037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="00C95277" w:rsidP="00C95277" w:rsidRDefault="00C95277" w14:paraId="40641349" w14:textId="4F808C2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5348A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5348A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C95277" w:rsidR="008C521F" w:rsidP="00C95277" w:rsidRDefault="008C521F" w14:paraId="7A1E5270" w14:textId="6BEC05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DF4" w:rsidRDefault="00C95DF4" w14:paraId="592FA5C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781B" w:rsidP="008068A2" w:rsidRDefault="00B4781B" w14:paraId="7B34D98F" w14:textId="77777777">
      <w:pPr>
        <w:spacing w:after="0" w:line="240" w:lineRule="auto"/>
      </w:pPr>
      <w:r>
        <w:separator/>
      </w:r>
    </w:p>
  </w:footnote>
  <w:footnote w:type="continuationSeparator" w:id="0">
    <w:p w:rsidR="00B4781B" w:rsidP="008068A2" w:rsidRDefault="00B4781B" w14:paraId="37AAE2CD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DF4" w:rsidRDefault="00C95DF4" w14:paraId="2C5ACEE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521F" w:rsidP="00564D7B" w:rsidRDefault="008C521F" w14:paraId="6E82378E" w14:textId="7777777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5DF4" w:rsidRDefault="00C95DF4" w14:paraId="0A4630D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BFB7621"/>
    <w:multiLevelType w:val="hybridMultilevel"/>
    <w:tmpl w:val="6876CD68"/>
    <w:lvl w:ilvl="0" w:tplc="04090001">
      <w:start w:val="1"/>
      <w:numFmt w:val="bullet"/>
      <w:lvlText w:val=""/>
      <w:lvlJc w:val="left"/>
      <w:pPr>
        <w:ind w:left="9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</w:abstractNum>
  <w:abstractNum w:abstractNumId="8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938BB"/>
    <w:multiLevelType w:val="hybridMultilevel"/>
    <w:tmpl w:val="3868547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4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5"/>
  </w:num>
  <w:num w:numId="2">
    <w:abstractNumId w:val="6"/>
  </w:num>
  <w:num w:numId="3">
    <w:abstractNumId w:val="3"/>
  </w:num>
  <w:num w:numId="4">
    <w:abstractNumId w:val="13"/>
  </w:num>
  <w:num w:numId="5">
    <w:abstractNumId w:val="10"/>
  </w:num>
  <w:num w:numId="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7"/>
  </w:num>
  <w:num w:numId="12">
    <w:abstractNumId w:val="11"/>
  </w:num>
  <w:num w:numId="13">
    <w:abstractNumId w:val="14"/>
  </w:num>
  <w:num w:numId="14">
    <w:abstractNumId w:val="9"/>
  </w:num>
  <w:num w:numId="15">
    <w:abstractNumId w:val="8"/>
  </w:num>
  <w:num w:numId="16">
    <w:abstractNumId w:val="4"/>
  </w:num>
  <w:num w:numId="17">
    <w:abstractNumId w:val="12"/>
  </w:num>
  <w:numIdMacAtCleanup w:val="9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hideSpellingErrors/>
  <w:hideGrammaticalErrors/>
  <w:activeWritingStyle w:lang="en-US" w:vendorID="64" w:dllVersion="131078" w:nlCheck="1" w:checkStyle="1" w:appName="MSWord"/>
  <w:proofState w:spelling="clean" w:grammar="dirty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c1tjA3tDQ2NDFX0lEKTi0uzszPAykwqgUASyToXiwAAAA="/>
  </w:docVars>
  <w:rsids>
    <w:rsidRoot w:val="008068A2"/>
    <w:rsid w:val="00000263"/>
    <w:rsid w:val="000006BB"/>
    <w:rsid w:val="00002C1C"/>
    <w:rsid w:val="00007044"/>
    <w:rsid w:val="0001123D"/>
    <w:rsid w:val="00011CEE"/>
    <w:rsid w:val="000154A7"/>
    <w:rsid w:val="0002052A"/>
    <w:rsid w:val="00023DC6"/>
    <w:rsid w:val="000250E0"/>
    <w:rsid w:val="00025F04"/>
    <w:rsid w:val="00031BF0"/>
    <w:rsid w:val="00043723"/>
    <w:rsid w:val="00043BDA"/>
    <w:rsid w:val="00045C16"/>
    <w:rsid w:val="00055AB5"/>
    <w:rsid w:val="00064D15"/>
    <w:rsid w:val="00083E32"/>
    <w:rsid w:val="00086727"/>
    <w:rsid w:val="00086FE5"/>
    <w:rsid w:val="0009699F"/>
    <w:rsid w:val="000A6794"/>
    <w:rsid w:val="000A688D"/>
    <w:rsid w:val="000A6AA6"/>
    <w:rsid w:val="000B39E6"/>
    <w:rsid w:val="000B4764"/>
    <w:rsid w:val="000B56F0"/>
    <w:rsid w:val="000D3FEB"/>
    <w:rsid w:val="000E594F"/>
    <w:rsid w:val="000F0F4F"/>
    <w:rsid w:val="00103906"/>
    <w:rsid w:val="00116DD0"/>
    <w:rsid w:val="00121937"/>
    <w:rsid w:val="0012218B"/>
    <w:rsid w:val="00124F56"/>
    <w:rsid w:val="00126139"/>
    <w:rsid w:val="00126F78"/>
    <w:rsid w:val="001275B9"/>
    <w:rsid w:val="00127B25"/>
    <w:rsid w:val="001418E1"/>
    <w:rsid w:val="00142C75"/>
    <w:rsid w:val="001442B6"/>
    <w:rsid w:val="001619DF"/>
    <w:rsid w:val="00164CDC"/>
    <w:rsid w:val="00165238"/>
    <w:rsid w:val="00167CF1"/>
    <w:rsid w:val="00171021"/>
    <w:rsid w:val="00173E0E"/>
    <w:rsid w:val="00183309"/>
    <w:rsid w:val="001837BD"/>
    <w:rsid w:val="00183A2C"/>
    <w:rsid w:val="001879C7"/>
    <w:rsid w:val="001A5B4C"/>
    <w:rsid w:val="001A619D"/>
    <w:rsid w:val="001A6392"/>
    <w:rsid w:val="001A6728"/>
    <w:rsid w:val="001A77F9"/>
    <w:rsid w:val="001B2E91"/>
    <w:rsid w:val="001B7060"/>
    <w:rsid w:val="001C128E"/>
    <w:rsid w:val="001C1FCD"/>
    <w:rsid w:val="001D2464"/>
    <w:rsid w:val="001E02F5"/>
    <w:rsid w:val="001E1161"/>
    <w:rsid w:val="001E204C"/>
    <w:rsid w:val="001E3FEF"/>
    <w:rsid w:val="00202683"/>
    <w:rsid w:val="00204F3D"/>
    <w:rsid w:val="00211EE6"/>
    <w:rsid w:val="00215FCE"/>
    <w:rsid w:val="0022388E"/>
    <w:rsid w:val="00226B4E"/>
    <w:rsid w:val="002326A7"/>
    <w:rsid w:val="0023340B"/>
    <w:rsid w:val="00251456"/>
    <w:rsid w:val="0025421E"/>
    <w:rsid w:val="00257222"/>
    <w:rsid w:val="00264287"/>
    <w:rsid w:val="0026589D"/>
    <w:rsid w:val="002664E1"/>
    <w:rsid w:val="002674C4"/>
    <w:rsid w:val="002766A1"/>
    <w:rsid w:val="002819B5"/>
    <w:rsid w:val="00292777"/>
    <w:rsid w:val="002974F9"/>
    <w:rsid w:val="002975F3"/>
    <w:rsid w:val="002A2D2D"/>
    <w:rsid w:val="002A3E4C"/>
    <w:rsid w:val="002B14AA"/>
    <w:rsid w:val="002B4783"/>
    <w:rsid w:val="002C0E55"/>
    <w:rsid w:val="002C5042"/>
    <w:rsid w:val="002C71C6"/>
    <w:rsid w:val="002D74E4"/>
    <w:rsid w:val="002E449C"/>
    <w:rsid w:val="002E4FD6"/>
    <w:rsid w:val="002E61F0"/>
    <w:rsid w:val="002F30EB"/>
    <w:rsid w:val="002F7E66"/>
    <w:rsid w:val="00300A25"/>
    <w:rsid w:val="00304C5E"/>
    <w:rsid w:val="00305122"/>
    <w:rsid w:val="00312A8B"/>
    <w:rsid w:val="00317448"/>
    <w:rsid w:val="003230CF"/>
    <w:rsid w:val="00323EF3"/>
    <w:rsid w:val="00326FBB"/>
    <w:rsid w:val="0033212E"/>
    <w:rsid w:val="0033241A"/>
    <w:rsid w:val="0033490F"/>
    <w:rsid w:val="00336A6A"/>
    <w:rsid w:val="00341183"/>
    <w:rsid w:val="003735EF"/>
    <w:rsid w:val="00380A57"/>
    <w:rsid w:val="003817EF"/>
    <w:rsid w:val="00382A45"/>
    <w:rsid w:val="00387991"/>
    <w:rsid w:val="003A1601"/>
    <w:rsid w:val="003A1F45"/>
    <w:rsid w:val="003A4B7D"/>
    <w:rsid w:val="003A5602"/>
    <w:rsid w:val="003B0278"/>
    <w:rsid w:val="003B1846"/>
    <w:rsid w:val="003B6A53"/>
    <w:rsid w:val="003D1C48"/>
    <w:rsid w:val="003D71F3"/>
    <w:rsid w:val="003E1013"/>
    <w:rsid w:val="003E167F"/>
    <w:rsid w:val="003E2A3C"/>
    <w:rsid w:val="003E2F33"/>
    <w:rsid w:val="003E6BFB"/>
    <w:rsid w:val="003E758F"/>
    <w:rsid w:val="003F1864"/>
    <w:rsid w:val="003F2964"/>
    <w:rsid w:val="0040147A"/>
    <w:rsid w:val="00403F72"/>
    <w:rsid w:val="0041081C"/>
    <w:rsid w:val="00411D07"/>
    <w:rsid w:val="00421854"/>
    <w:rsid w:val="00427CB9"/>
    <w:rsid w:val="004311CA"/>
    <w:rsid w:val="00433EB6"/>
    <w:rsid w:val="004411B7"/>
    <w:rsid w:val="00443C9A"/>
    <w:rsid w:val="00454BB4"/>
    <w:rsid w:val="00472874"/>
    <w:rsid w:val="0047331A"/>
    <w:rsid w:val="0047402A"/>
    <w:rsid w:val="0047640B"/>
    <w:rsid w:val="0047644B"/>
    <w:rsid w:val="00476D4B"/>
    <w:rsid w:val="00491748"/>
    <w:rsid w:val="004A27B7"/>
    <w:rsid w:val="004A4892"/>
    <w:rsid w:val="004A4BF1"/>
    <w:rsid w:val="004A5D3C"/>
    <w:rsid w:val="004A7E77"/>
    <w:rsid w:val="004B2F83"/>
    <w:rsid w:val="004B5FDC"/>
    <w:rsid w:val="004C0A80"/>
    <w:rsid w:val="004C111A"/>
    <w:rsid w:val="004C15B9"/>
    <w:rsid w:val="004D03E1"/>
    <w:rsid w:val="004D29A9"/>
    <w:rsid w:val="004D4BBC"/>
    <w:rsid w:val="004D50AD"/>
    <w:rsid w:val="004D53B8"/>
    <w:rsid w:val="004E0D4F"/>
    <w:rsid w:val="004E2275"/>
    <w:rsid w:val="004E70AA"/>
    <w:rsid w:val="004E73A3"/>
    <w:rsid w:val="004E7DD1"/>
    <w:rsid w:val="004F08D2"/>
    <w:rsid w:val="004F4E9F"/>
    <w:rsid w:val="004F5F8D"/>
    <w:rsid w:val="0050017E"/>
    <w:rsid w:val="0050270E"/>
    <w:rsid w:val="00503820"/>
    <w:rsid w:val="00505153"/>
    <w:rsid w:val="005054C7"/>
    <w:rsid w:val="00507F81"/>
    <w:rsid w:val="005157E4"/>
    <w:rsid w:val="005172E9"/>
    <w:rsid w:val="00517B12"/>
    <w:rsid w:val="00524605"/>
    <w:rsid w:val="00524789"/>
    <w:rsid w:val="00537C4C"/>
    <w:rsid w:val="0054301D"/>
    <w:rsid w:val="005439C9"/>
    <w:rsid w:val="0054511E"/>
    <w:rsid w:val="00553CCB"/>
    <w:rsid w:val="00555E4B"/>
    <w:rsid w:val="0056317C"/>
    <w:rsid w:val="00563DC7"/>
    <w:rsid w:val="00564029"/>
    <w:rsid w:val="00564D7B"/>
    <w:rsid w:val="0056527D"/>
    <w:rsid w:val="0056786B"/>
    <w:rsid w:val="0057138C"/>
    <w:rsid w:val="005803E5"/>
    <w:rsid w:val="00583770"/>
    <w:rsid w:val="005838C6"/>
    <w:rsid w:val="00584EDB"/>
    <w:rsid w:val="0058723E"/>
    <w:rsid w:val="00594821"/>
    <w:rsid w:val="00596357"/>
    <w:rsid w:val="00596C59"/>
    <w:rsid w:val="005B0164"/>
    <w:rsid w:val="005B1EAC"/>
    <w:rsid w:val="005B328C"/>
    <w:rsid w:val="005B338B"/>
    <w:rsid w:val="005B5B5E"/>
    <w:rsid w:val="005C131C"/>
    <w:rsid w:val="005C6A24"/>
    <w:rsid w:val="005C7D85"/>
    <w:rsid w:val="005E04CE"/>
    <w:rsid w:val="005E6CC9"/>
    <w:rsid w:val="005E7989"/>
    <w:rsid w:val="005F3FAE"/>
    <w:rsid w:val="005F6F9E"/>
    <w:rsid w:val="00600083"/>
    <w:rsid w:val="0060130F"/>
    <w:rsid w:val="006036C3"/>
    <w:rsid w:val="00604363"/>
    <w:rsid w:val="0061159D"/>
    <w:rsid w:val="00612521"/>
    <w:rsid w:val="006132B8"/>
    <w:rsid w:val="00624212"/>
    <w:rsid w:val="006242A9"/>
    <w:rsid w:val="00624DCF"/>
    <w:rsid w:val="00627240"/>
    <w:rsid w:val="0063342B"/>
    <w:rsid w:val="00644D27"/>
    <w:rsid w:val="0065083E"/>
    <w:rsid w:val="0065759E"/>
    <w:rsid w:val="006602B4"/>
    <w:rsid w:val="006640AE"/>
    <w:rsid w:val="00664CCD"/>
    <w:rsid w:val="00670041"/>
    <w:rsid w:val="00671FE2"/>
    <w:rsid w:val="00682DF5"/>
    <w:rsid w:val="0068378A"/>
    <w:rsid w:val="00695634"/>
    <w:rsid w:val="006A2903"/>
    <w:rsid w:val="006A77BD"/>
    <w:rsid w:val="006B095E"/>
    <w:rsid w:val="006D0D33"/>
    <w:rsid w:val="006D239A"/>
    <w:rsid w:val="006D23DD"/>
    <w:rsid w:val="006D27EB"/>
    <w:rsid w:val="006E2245"/>
    <w:rsid w:val="006E55B4"/>
    <w:rsid w:val="006E7E50"/>
    <w:rsid w:val="006F31E9"/>
    <w:rsid w:val="006F4341"/>
    <w:rsid w:val="006F4AAD"/>
    <w:rsid w:val="00700404"/>
    <w:rsid w:val="007023FE"/>
    <w:rsid w:val="00704432"/>
    <w:rsid w:val="007051DF"/>
    <w:rsid w:val="00711B99"/>
    <w:rsid w:val="00711E6E"/>
    <w:rsid w:val="0071788A"/>
    <w:rsid w:val="00720DC7"/>
    <w:rsid w:val="007248E3"/>
    <w:rsid w:val="00724DA4"/>
    <w:rsid w:val="00737121"/>
    <w:rsid w:val="00763912"/>
    <w:rsid w:val="00763B98"/>
    <w:rsid w:val="00770537"/>
    <w:rsid w:val="00774E44"/>
    <w:rsid w:val="00783DDD"/>
    <w:rsid w:val="00785258"/>
    <w:rsid w:val="00791F02"/>
    <w:rsid w:val="0079324A"/>
    <w:rsid w:val="00794EEE"/>
    <w:rsid w:val="007A1353"/>
    <w:rsid w:val="007A635E"/>
    <w:rsid w:val="007C2C37"/>
    <w:rsid w:val="007C3A74"/>
    <w:rsid w:val="007C3E81"/>
    <w:rsid w:val="007C42AC"/>
    <w:rsid w:val="007C535B"/>
    <w:rsid w:val="007C627F"/>
    <w:rsid w:val="007D47C5"/>
    <w:rsid w:val="007D742F"/>
    <w:rsid w:val="007E0960"/>
    <w:rsid w:val="007E4E4F"/>
    <w:rsid w:val="007F04BF"/>
    <w:rsid w:val="007F177C"/>
    <w:rsid w:val="007F2CDB"/>
    <w:rsid w:val="007F5F65"/>
    <w:rsid w:val="00801502"/>
    <w:rsid w:val="008063E1"/>
    <w:rsid w:val="008068A2"/>
    <w:rsid w:val="008105A0"/>
    <w:rsid w:val="00836CA4"/>
    <w:rsid w:val="00850E04"/>
    <w:rsid w:val="0085184F"/>
    <w:rsid w:val="00852608"/>
    <w:rsid w:val="008556A9"/>
    <w:rsid w:val="008565AC"/>
    <w:rsid w:val="00861625"/>
    <w:rsid w:val="008617B5"/>
    <w:rsid w:val="00864A30"/>
    <w:rsid w:val="00867894"/>
    <w:rsid w:val="00870828"/>
    <w:rsid w:val="0088080B"/>
    <w:rsid w:val="008A444E"/>
    <w:rsid w:val="008A444F"/>
    <w:rsid w:val="008A7911"/>
    <w:rsid w:val="008A7E87"/>
    <w:rsid w:val="008A7FB4"/>
    <w:rsid w:val="008B07D7"/>
    <w:rsid w:val="008B557F"/>
    <w:rsid w:val="008C2344"/>
    <w:rsid w:val="008C2B83"/>
    <w:rsid w:val="008C4DC5"/>
    <w:rsid w:val="008C521F"/>
    <w:rsid w:val="008C5930"/>
    <w:rsid w:val="008D1459"/>
    <w:rsid w:val="008D23E9"/>
    <w:rsid w:val="008E22EF"/>
    <w:rsid w:val="008E2699"/>
    <w:rsid w:val="008E4D2D"/>
    <w:rsid w:val="008E6CF3"/>
    <w:rsid w:val="008F202C"/>
    <w:rsid w:val="008F2227"/>
    <w:rsid w:val="008F38BF"/>
    <w:rsid w:val="008F5B43"/>
    <w:rsid w:val="008F5FDB"/>
    <w:rsid w:val="009015E4"/>
    <w:rsid w:val="00902E68"/>
    <w:rsid w:val="00903428"/>
    <w:rsid w:val="00903C0E"/>
    <w:rsid w:val="009041F3"/>
    <w:rsid w:val="00912BC6"/>
    <w:rsid w:val="0091508C"/>
    <w:rsid w:val="009151CE"/>
    <w:rsid w:val="009254B7"/>
    <w:rsid w:val="009255B4"/>
    <w:rsid w:val="00930CEE"/>
    <w:rsid w:val="009311E5"/>
    <w:rsid w:val="00931C3E"/>
    <w:rsid w:val="009346B1"/>
    <w:rsid w:val="00941FFF"/>
    <w:rsid w:val="0094438A"/>
    <w:rsid w:val="0095383F"/>
    <w:rsid w:val="00955691"/>
    <w:rsid w:val="00961157"/>
    <w:rsid w:val="00961E94"/>
    <w:rsid w:val="00964F8E"/>
    <w:rsid w:val="00965C5B"/>
    <w:rsid w:val="0096684B"/>
    <w:rsid w:val="009676B4"/>
    <w:rsid w:val="00974B68"/>
    <w:rsid w:val="00976E46"/>
    <w:rsid w:val="009771EC"/>
    <w:rsid w:val="00980FA2"/>
    <w:rsid w:val="009828A4"/>
    <w:rsid w:val="00982E07"/>
    <w:rsid w:val="00993C25"/>
    <w:rsid w:val="009B36A2"/>
    <w:rsid w:val="009B4243"/>
    <w:rsid w:val="009B4FB4"/>
    <w:rsid w:val="009B5539"/>
    <w:rsid w:val="009C0C39"/>
    <w:rsid w:val="009C511B"/>
    <w:rsid w:val="009D1805"/>
    <w:rsid w:val="009E1A09"/>
    <w:rsid w:val="009E417D"/>
    <w:rsid w:val="009E41FB"/>
    <w:rsid w:val="00A02545"/>
    <w:rsid w:val="00A025E6"/>
    <w:rsid w:val="00A043E3"/>
    <w:rsid w:val="00A05555"/>
    <w:rsid w:val="00A06D89"/>
    <w:rsid w:val="00A0792D"/>
    <w:rsid w:val="00A119A3"/>
    <w:rsid w:val="00A1211C"/>
    <w:rsid w:val="00A35790"/>
    <w:rsid w:val="00A408C2"/>
    <w:rsid w:val="00A41BCE"/>
    <w:rsid w:val="00A44F75"/>
    <w:rsid w:val="00A45A89"/>
    <w:rsid w:val="00A47F12"/>
    <w:rsid w:val="00A5106B"/>
    <w:rsid w:val="00A6393F"/>
    <w:rsid w:val="00A66DE2"/>
    <w:rsid w:val="00A70227"/>
    <w:rsid w:val="00A83AFD"/>
    <w:rsid w:val="00A9206F"/>
    <w:rsid w:val="00A94A6D"/>
    <w:rsid w:val="00AA190F"/>
    <w:rsid w:val="00AA3772"/>
    <w:rsid w:val="00AA47B2"/>
    <w:rsid w:val="00AA6866"/>
    <w:rsid w:val="00AB106E"/>
    <w:rsid w:val="00AB2224"/>
    <w:rsid w:val="00AB3B05"/>
    <w:rsid w:val="00AC363E"/>
    <w:rsid w:val="00AC36D6"/>
    <w:rsid w:val="00AC60FE"/>
    <w:rsid w:val="00AC77AD"/>
    <w:rsid w:val="00AD2B02"/>
    <w:rsid w:val="00AD3214"/>
    <w:rsid w:val="00AE05D3"/>
    <w:rsid w:val="00AE2C43"/>
    <w:rsid w:val="00AE355A"/>
    <w:rsid w:val="00AF4B2C"/>
    <w:rsid w:val="00AF61B3"/>
    <w:rsid w:val="00B00EAE"/>
    <w:rsid w:val="00B027D2"/>
    <w:rsid w:val="00B06114"/>
    <w:rsid w:val="00B11C89"/>
    <w:rsid w:val="00B148DD"/>
    <w:rsid w:val="00B22ED9"/>
    <w:rsid w:val="00B23302"/>
    <w:rsid w:val="00B2472A"/>
    <w:rsid w:val="00B34566"/>
    <w:rsid w:val="00B37EF0"/>
    <w:rsid w:val="00B449A7"/>
    <w:rsid w:val="00B475CD"/>
    <w:rsid w:val="00B4781B"/>
    <w:rsid w:val="00B540A0"/>
    <w:rsid w:val="00B567F6"/>
    <w:rsid w:val="00B56DF3"/>
    <w:rsid w:val="00B57A5C"/>
    <w:rsid w:val="00B6185B"/>
    <w:rsid w:val="00B638EB"/>
    <w:rsid w:val="00B63DED"/>
    <w:rsid w:val="00B70B47"/>
    <w:rsid w:val="00B753E7"/>
    <w:rsid w:val="00B86AF3"/>
    <w:rsid w:val="00B92C57"/>
    <w:rsid w:val="00B9309B"/>
    <w:rsid w:val="00B977B4"/>
    <w:rsid w:val="00BA11F4"/>
    <w:rsid w:val="00BA1F40"/>
    <w:rsid w:val="00BA4820"/>
    <w:rsid w:val="00BB05FA"/>
    <w:rsid w:val="00BB55B2"/>
    <w:rsid w:val="00BB5B10"/>
    <w:rsid w:val="00BB639B"/>
    <w:rsid w:val="00BC17A0"/>
    <w:rsid w:val="00BC2750"/>
    <w:rsid w:val="00BC56D6"/>
    <w:rsid w:val="00BD0498"/>
    <w:rsid w:val="00BD233A"/>
    <w:rsid w:val="00BE412A"/>
    <w:rsid w:val="00BF1775"/>
    <w:rsid w:val="00BF201D"/>
    <w:rsid w:val="00BF72BE"/>
    <w:rsid w:val="00C0490B"/>
    <w:rsid w:val="00C07904"/>
    <w:rsid w:val="00C121AF"/>
    <w:rsid w:val="00C14566"/>
    <w:rsid w:val="00C14C80"/>
    <w:rsid w:val="00C20537"/>
    <w:rsid w:val="00C2358D"/>
    <w:rsid w:val="00C355A5"/>
    <w:rsid w:val="00C43B64"/>
    <w:rsid w:val="00C464FC"/>
    <w:rsid w:val="00C53F37"/>
    <w:rsid w:val="00C5499A"/>
    <w:rsid w:val="00C62A0F"/>
    <w:rsid w:val="00C82862"/>
    <w:rsid w:val="00C84E4D"/>
    <w:rsid w:val="00C95277"/>
    <w:rsid w:val="00C95DF4"/>
    <w:rsid w:val="00C97E54"/>
    <w:rsid w:val="00CA2FD0"/>
    <w:rsid w:val="00CB626D"/>
    <w:rsid w:val="00CB69EB"/>
    <w:rsid w:val="00CB69FA"/>
    <w:rsid w:val="00CC0D91"/>
    <w:rsid w:val="00CC517D"/>
    <w:rsid w:val="00CD310E"/>
    <w:rsid w:val="00CD5181"/>
    <w:rsid w:val="00CD5F31"/>
    <w:rsid w:val="00CD7485"/>
    <w:rsid w:val="00CE2360"/>
    <w:rsid w:val="00CE236C"/>
    <w:rsid w:val="00CE7E9F"/>
    <w:rsid w:val="00CF0047"/>
    <w:rsid w:val="00CF1FBC"/>
    <w:rsid w:val="00D06FB0"/>
    <w:rsid w:val="00D1448A"/>
    <w:rsid w:val="00D166C9"/>
    <w:rsid w:val="00D22895"/>
    <w:rsid w:val="00D22EC8"/>
    <w:rsid w:val="00D3404A"/>
    <w:rsid w:val="00D4354E"/>
    <w:rsid w:val="00D43F69"/>
    <w:rsid w:val="00D4496C"/>
    <w:rsid w:val="00D50F79"/>
    <w:rsid w:val="00D55C10"/>
    <w:rsid w:val="00D66722"/>
    <w:rsid w:val="00D73957"/>
    <w:rsid w:val="00D75F7F"/>
    <w:rsid w:val="00D76151"/>
    <w:rsid w:val="00D7761B"/>
    <w:rsid w:val="00D80E6B"/>
    <w:rsid w:val="00D8343A"/>
    <w:rsid w:val="00D8395C"/>
    <w:rsid w:val="00D910AA"/>
    <w:rsid w:val="00D91655"/>
    <w:rsid w:val="00D91E72"/>
    <w:rsid w:val="00D93387"/>
    <w:rsid w:val="00D9602C"/>
    <w:rsid w:val="00DA206D"/>
    <w:rsid w:val="00DB1A0E"/>
    <w:rsid w:val="00DB4CE9"/>
    <w:rsid w:val="00DC28E6"/>
    <w:rsid w:val="00DC79E8"/>
    <w:rsid w:val="00DD1B51"/>
    <w:rsid w:val="00DD55F0"/>
    <w:rsid w:val="00DD7BB2"/>
    <w:rsid w:val="00DE1B8E"/>
    <w:rsid w:val="00DF00FA"/>
    <w:rsid w:val="00DF2A86"/>
    <w:rsid w:val="00DF41BA"/>
    <w:rsid w:val="00DF57D8"/>
    <w:rsid w:val="00DF6F6D"/>
    <w:rsid w:val="00E032C5"/>
    <w:rsid w:val="00E0511E"/>
    <w:rsid w:val="00E24C6A"/>
    <w:rsid w:val="00E25811"/>
    <w:rsid w:val="00E32F85"/>
    <w:rsid w:val="00E36FD8"/>
    <w:rsid w:val="00E37380"/>
    <w:rsid w:val="00E37615"/>
    <w:rsid w:val="00E42A58"/>
    <w:rsid w:val="00E465C4"/>
    <w:rsid w:val="00E637F6"/>
    <w:rsid w:val="00E63F64"/>
    <w:rsid w:val="00E71B6C"/>
    <w:rsid w:val="00E74623"/>
    <w:rsid w:val="00E80E3D"/>
    <w:rsid w:val="00E86C5D"/>
    <w:rsid w:val="00E86D42"/>
    <w:rsid w:val="00E870B8"/>
    <w:rsid w:val="00E878FA"/>
    <w:rsid w:val="00E90D4D"/>
    <w:rsid w:val="00E94F90"/>
    <w:rsid w:val="00EA1019"/>
    <w:rsid w:val="00EA1572"/>
    <w:rsid w:val="00EA1883"/>
    <w:rsid w:val="00EA2C1C"/>
    <w:rsid w:val="00EA3B29"/>
    <w:rsid w:val="00EB7421"/>
    <w:rsid w:val="00EC004A"/>
    <w:rsid w:val="00EC36F5"/>
    <w:rsid w:val="00EC5A4D"/>
    <w:rsid w:val="00ED0DEA"/>
    <w:rsid w:val="00ED73C4"/>
    <w:rsid w:val="00EE03A9"/>
    <w:rsid w:val="00EE5710"/>
    <w:rsid w:val="00EF0074"/>
    <w:rsid w:val="00EF4524"/>
    <w:rsid w:val="00F15FAA"/>
    <w:rsid w:val="00F17BBF"/>
    <w:rsid w:val="00F20B48"/>
    <w:rsid w:val="00F21F52"/>
    <w:rsid w:val="00F258BA"/>
    <w:rsid w:val="00F258F5"/>
    <w:rsid w:val="00F27E9C"/>
    <w:rsid w:val="00F33A46"/>
    <w:rsid w:val="00F41F41"/>
    <w:rsid w:val="00F42398"/>
    <w:rsid w:val="00F464C4"/>
    <w:rsid w:val="00F46569"/>
    <w:rsid w:val="00F46918"/>
    <w:rsid w:val="00F46DDE"/>
    <w:rsid w:val="00F50F05"/>
    <w:rsid w:val="00F5348A"/>
    <w:rsid w:val="00F6310A"/>
    <w:rsid w:val="00F655ED"/>
    <w:rsid w:val="00F7033C"/>
    <w:rsid w:val="00F716D4"/>
    <w:rsid w:val="00F81A5D"/>
    <w:rsid w:val="00F92CC5"/>
    <w:rsid w:val="00F96D0D"/>
    <w:rsid w:val="00F976AD"/>
    <w:rsid w:val="00FA2C0B"/>
    <w:rsid w:val="00FA5F34"/>
    <w:rsid w:val="00FA6461"/>
    <w:rsid w:val="00FB2A88"/>
    <w:rsid w:val="00FD18DE"/>
    <w:rsid w:val="00FE038F"/>
    <w:rsid w:val="17209C70"/>
    <w:rsid w:val="1E149F6A"/>
    <w:rsid w:val="38C10D83"/>
    <w:rsid w:val="44DE4C21"/>
    <w:rsid w:val="5721990C"/>
    <w:rsid w:val="65A1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footer" Target="foot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Relationship Type="http://schemas.openxmlformats.org/officeDocument/2006/relationships/header" Target="header3.xml" Id="rId14" 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65D66-40A4-4372-9A74-AE67342CD95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war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y Fundamentals Exam</dc:title>
  <dc:subject>Programming Fundamentals</dc:subject>
  <dc:creator>Software University Foundation</dc:creator>
  <keywords>softuni, technology fundamentals, exam</keywords>
  <dc:description>Technology Fundamentals Course @ SoftUni - https://softuni.bg/courses/technology-fundamentals</dc:description>
  <lastModifiedBy>joana.veskova</lastModifiedBy>
  <revision>117</revision>
  <lastPrinted>2015-10-26T22:35:00.0000000Z</lastPrinted>
  <dcterms:created xsi:type="dcterms:W3CDTF">2019-02-07T17:11:00.0000000Z</dcterms:created>
  <dcterms:modified xsi:type="dcterms:W3CDTF">2021-12-07T08:03:53.6851424Z</dcterms:modified>
  <category>programming, education, software engineering, software development</category>
</coreProperties>
</file>